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B656E" w14:textId="73A0A6EC" w:rsidR="003B1F79" w:rsidRDefault="003B1F79" w:rsidP="003B1F79">
      <w:pPr>
        <w:jc w:val="center"/>
        <w:rPr>
          <w:b/>
          <w:bCs/>
          <w:sz w:val="48"/>
          <w:szCs w:val="48"/>
          <w:u w:val="double"/>
        </w:rPr>
      </w:pPr>
      <w:r>
        <w:rPr>
          <w:b/>
          <w:bCs/>
          <w:sz w:val="44"/>
          <w:szCs w:val="44"/>
          <w:u w:val="double"/>
        </w:rPr>
        <w:t>PRACTICAL 1</w:t>
      </w:r>
    </w:p>
    <w:p w14:paraId="692EED8C" w14:textId="6E54C853" w:rsidR="003B1F79" w:rsidRDefault="00852B14" w:rsidP="003B1F79">
      <w:pPr>
        <w:jc w:val="center"/>
        <w:rPr>
          <w:u w:val="double"/>
        </w:rPr>
      </w:pPr>
      <w:r>
        <w:rPr>
          <w:b/>
          <w:bCs/>
          <w:sz w:val="40"/>
          <w:szCs w:val="44"/>
          <w:u w:val="double"/>
        </w:rPr>
        <w:t>Data</w:t>
      </w:r>
      <w:r w:rsidR="009B69B3">
        <w:rPr>
          <w:b/>
          <w:bCs/>
          <w:sz w:val="40"/>
          <w:szCs w:val="44"/>
          <w:u w:val="double"/>
        </w:rPr>
        <w:t>b</w:t>
      </w:r>
      <w:r>
        <w:rPr>
          <w:b/>
          <w:bCs/>
          <w:sz w:val="40"/>
          <w:szCs w:val="44"/>
          <w:u w:val="double"/>
        </w:rPr>
        <w:t>ase Management</w:t>
      </w:r>
      <w:r w:rsidR="003B1F79">
        <w:rPr>
          <w:b/>
          <w:bCs/>
          <w:sz w:val="40"/>
          <w:szCs w:val="44"/>
          <w:u w:val="double"/>
        </w:rPr>
        <w:t xml:space="preserve"> Systems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4729"/>
        <w:gridCol w:w="4729"/>
      </w:tblGrid>
      <w:tr w:rsidR="003B1F79" w14:paraId="00E9F147" w14:textId="77777777" w:rsidTr="00C109CC">
        <w:trPr>
          <w:trHeight w:val="622"/>
        </w:trPr>
        <w:tc>
          <w:tcPr>
            <w:tcW w:w="4729" w:type="dxa"/>
            <w:hideMark/>
          </w:tcPr>
          <w:p w14:paraId="485C03BA" w14:textId="77777777" w:rsidR="003B1F79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729" w:type="dxa"/>
          </w:tcPr>
          <w:p w14:paraId="0D07D7AE" w14:textId="77777777" w:rsidR="003B1F79" w:rsidRPr="00943C6D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</w:tc>
      </w:tr>
      <w:tr w:rsidR="003B1F79" w14:paraId="052159B8" w14:textId="77777777" w:rsidTr="00C109CC">
        <w:trPr>
          <w:trHeight w:val="443"/>
        </w:trPr>
        <w:tc>
          <w:tcPr>
            <w:tcW w:w="4729" w:type="dxa"/>
            <w:hideMark/>
          </w:tcPr>
          <w:p w14:paraId="29D9D3B6" w14:textId="77777777" w:rsidR="003B1F79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729" w:type="dxa"/>
          </w:tcPr>
          <w:p w14:paraId="249BB953" w14:textId="77777777" w:rsidR="003B1F79" w:rsidRPr="00943C6D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</w:tc>
      </w:tr>
      <w:tr w:rsidR="003B1F79" w14:paraId="059749BA" w14:textId="77777777" w:rsidTr="00C109CC">
        <w:trPr>
          <w:trHeight w:val="443"/>
        </w:trPr>
        <w:tc>
          <w:tcPr>
            <w:tcW w:w="4729" w:type="dxa"/>
            <w:hideMark/>
          </w:tcPr>
          <w:p w14:paraId="6B7B9848" w14:textId="77777777" w:rsidR="003B1F79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729" w:type="dxa"/>
          </w:tcPr>
          <w:p w14:paraId="7F8DFFB2" w14:textId="3CAC7C31" w:rsidR="003B1F79" w:rsidRPr="00943C6D" w:rsidRDefault="003B1F79" w:rsidP="00C109CC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14/12/2020</w:t>
            </w:r>
          </w:p>
        </w:tc>
      </w:tr>
    </w:tbl>
    <w:p w14:paraId="17F41401" w14:textId="77777777" w:rsidR="003B1F79" w:rsidRDefault="003B1F79" w:rsidP="003B1F79"/>
    <w:p w14:paraId="09B01D05" w14:textId="77777777" w:rsidR="003B1F79" w:rsidRPr="00F6671B" w:rsidRDefault="003B1F79" w:rsidP="003B1F79">
      <w:pPr>
        <w:spacing w:before="100" w:beforeAutospacing="1" w:after="100" w:afterAutospacing="1" w:line="240" w:lineRule="auto"/>
        <w:outlineLvl w:val="2"/>
        <w:rPr>
          <w:rFonts w:ascii="Arial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hAnsi="Arial" w:cs="Arial"/>
          <w:b/>
          <w:bCs/>
          <w:color w:val="212529"/>
          <w:sz w:val="32"/>
          <w:szCs w:val="32"/>
          <w:u w:val="single"/>
        </w:rPr>
        <w:t>AIM</w:t>
      </w:r>
    </w:p>
    <w:p w14:paraId="21292908" w14:textId="35D0E48F" w:rsidR="0027241F" w:rsidRDefault="003B1F79">
      <w:pPr>
        <w:rPr>
          <w:b/>
          <w:bCs/>
          <w:sz w:val="28"/>
          <w:szCs w:val="28"/>
        </w:rPr>
      </w:pPr>
      <w:r w:rsidRPr="003B1F79">
        <w:rPr>
          <w:b/>
          <w:bCs/>
          <w:sz w:val="28"/>
          <w:szCs w:val="28"/>
        </w:rPr>
        <w:t>To Study the</w:t>
      </w:r>
      <w:r>
        <w:rPr>
          <w:b/>
          <w:bCs/>
          <w:sz w:val="28"/>
          <w:szCs w:val="28"/>
        </w:rPr>
        <w:t xml:space="preserve"> Database Languages, i.e.,</w:t>
      </w:r>
      <w:r w:rsidRPr="003B1F79">
        <w:rPr>
          <w:b/>
          <w:bCs/>
          <w:sz w:val="28"/>
          <w:szCs w:val="28"/>
        </w:rPr>
        <w:t xml:space="preserve"> DDL and DML </w:t>
      </w:r>
      <w:r>
        <w:rPr>
          <w:b/>
          <w:bCs/>
          <w:sz w:val="28"/>
          <w:szCs w:val="28"/>
        </w:rPr>
        <w:t>Commands</w:t>
      </w:r>
    </w:p>
    <w:p w14:paraId="29DD19D7" w14:textId="2235296B" w:rsidR="003B1F79" w:rsidRDefault="003B1F79">
      <w:pPr>
        <w:rPr>
          <w:b/>
          <w:bCs/>
          <w:sz w:val="28"/>
          <w:szCs w:val="28"/>
        </w:rPr>
      </w:pPr>
    </w:p>
    <w:p w14:paraId="6EF27145" w14:textId="77777777" w:rsidR="003B1F79" w:rsidRDefault="003B1F79" w:rsidP="003B1F79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t>THEORY</w:t>
      </w:r>
    </w:p>
    <w:p w14:paraId="6C82BF51" w14:textId="191B4CEA" w:rsidR="003B1F79" w:rsidRDefault="003B1F79" w:rsidP="003B1F79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3B1F79">
        <w:rPr>
          <w:b/>
          <w:bCs/>
          <w:sz w:val="24"/>
          <w:szCs w:val="24"/>
        </w:rPr>
        <w:t>Data Definition Language (DDL)</w:t>
      </w:r>
    </w:p>
    <w:p w14:paraId="633FBF2A" w14:textId="77777777" w:rsidR="003B1F79" w:rsidRDefault="003B1F79" w:rsidP="003B1F79">
      <w:pPr>
        <w:pStyle w:val="ListParagraph"/>
        <w:numPr>
          <w:ilvl w:val="0"/>
          <w:numId w:val="3"/>
        </w:numPr>
      </w:pPr>
      <w:r>
        <w:t>DDL changes the structure of the table like creating a table, deleting a table, altering a table, etc.</w:t>
      </w:r>
    </w:p>
    <w:p w14:paraId="4762637B" w14:textId="35553D43" w:rsidR="003B1F79" w:rsidRPr="003B1F79" w:rsidRDefault="003B1F79" w:rsidP="003B1F79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t xml:space="preserve">All the command of DDL is </w:t>
      </w:r>
      <w:r w:rsidR="00B314D6">
        <w:t>auto committed</w:t>
      </w:r>
      <w:r>
        <w:t xml:space="preserve"> that means it permanently save all the changes in the database.</w:t>
      </w:r>
    </w:p>
    <w:p w14:paraId="253620F6" w14:textId="0342C5BF" w:rsidR="003B1F79" w:rsidRDefault="009B69B3" w:rsidP="003B1F79">
      <w:pPr>
        <w:ind w:left="720"/>
        <w:rPr>
          <w:sz w:val="24"/>
          <w:szCs w:val="24"/>
        </w:rPr>
      </w:pPr>
      <w:r>
        <w:rPr>
          <w:sz w:val="24"/>
          <w:szCs w:val="24"/>
        </w:rPr>
        <w:t>4 types of Commands</w:t>
      </w:r>
      <w:r w:rsidR="003B1F79">
        <w:rPr>
          <w:sz w:val="24"/>
          <w:szCs w:val="24"/>
        </w:rPr>
        <w:t xml:space="preserve"> come under DDL which </w:t>
      </w:r>
      <w:r>
        <w:rPr>
          <w:sz w:val="24"/>
          <w:szCs w:val="24"/>
        </w:rPr>
        <w:t>is</w:t>
      </w:r>
      <w:r w:rsidR="003B1F79">
        <w:rPr>
          <w:sz w:val="24"/>
          <w:szCs w:val="24"/>
        </w:rPr>
        <w:t xml:space="preserve">: </w:t>
      </w:r>
      <w:r w:rsidR="003B1F79">
        <w:rPr>
          <w:noProof/>
          <w:sz w:val="24"/>
          <w:szCs w:val="24"/>
        </w:rPr>
        <w:drawing>
          <wp:inline distT="0" distB="0" distL="0" distR="0" wp14:anchorId="586DFAB9" wp14:editId="3328338E">
            <wp:extent cx="5486400" cy="3200400"/>
            <wp:effectExtent l="0" t="0" r="0" b="1333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6C2774B3" w14:textId="36318030" w:rsidR="00B314D6" w:rsidRDefault="00B314D6" w:rsidP="00B314D6">
      <w:pPr>
        <w:pStyle w:val="ListParagraph"/>
        <w:ind w:left="1080"/>
        <w:rPr>
          <w:sz w:val="24"/>
          <w:szCs w:val="24"/>
        </w:rPr>
      </w:pPr>
    </w:p>
    <w:tbl>
      <w:tblPr>
        <w:tblStyle w:val="TableGrid"/>
        <w:tblpPr w:leftFromText="180" w:rightFromText="180" w:horzAnchor="margin" w:tblpXSpec="right" w:tblpY="726"/>
        <w:tblW w:w="0" w:type="auto"/>
        <w:tblInd w:w="0" w:type="dxa"/>
        <w:tblLook w:val="04A0" w:firstRow="1" w:lastRow="0" w:firstColumn="1" w:lastColumn="0" w:noHBand="0" w:noVBand="1"/>
      </w:tblPr>
      <w:tblGrid>
        <w:gridCol w:w="1984"/>
        <w:gridCol w:w="1984"/>
        <w:gridCol w:w="1984"/>
        <w:gridCol w:w="2690"/>
      </w:tblGrid>
      <w:tr w:rsidR="00B314D6" w14:paraId="0A55CB18" w14:textId="77777777" w:rsidTr="00C109CC">
        <w:tc>
          <w:tcPr>
            <w:tcW w:w="1984" w:type="dxa"/>
          </w:tcPr>
          <w:p w14:paraId="6D0A3037" w14:textId="77777777" w:rsidR="00B314D6" w:rsidRPr="00B314D6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B314D6">
              <w:rPr>
                <w:b/>
                <w:bCs/>
                <w:sz w:val="24"/>
                <w:szCs w:val="24"/>
              </w:rPr>
              <w:lastRenderedPageBreak/>
              <w:t>COMMAND</w:t>
            </w:r>
          </w:p>
        </w:tc>
        <w:tc>
          <w:tcPr>
            <w:tcW w:w="1984" w:type="dxa"/>
          </w:tcPr>
          <w:p w14:paraId="3AE8A292" w14:textId="41CA09FB" w:rsidR="00B314D6" w:rsidRPr="00B314D6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B314D6">
              <w:rPr>
                <w:b/>
                <w:bCs/>
                <w:sz w:val="24"/>
                <w:szCs w:val="24"/>
              </w:rPr>
              <w:t>DEFIN</w:t>
            </w:r>
            <w:r w:rsidR="009B69B3">
              <w:rPr>
                <w:b/>
                <w:bCs/>
                <w:sz w:val="24"/>
                <w:szCs w:val="24"/>
              </w:rPr>
              <w:t>I</w:t>
            </w:r>
            <w:r w:rsidRPr="00B314D6">
              <w:rPr>
                <w:b/>
                <w:bCs/>
                <w:sz w:val="24"/>
                <w:szCs w:val="24"/>
              </w:rPr>
              <w:t>TION</w:t>
            </w:r>
          </w:p>
        </w:tc>
        <w:tc>
          <w:tcPr>
            <w:tcW w:w="1984" w:type="dxa"/>
          </w:tcPr>
          <w:p w14:paraId="09B186CC" w14:textId="77777777" w:rsidR="00B314D6" w:rsidRPr="00B314D6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B314D6">
              <w:rPr>
                <w:b/>
                <w:bCs/>
                <w:sz w:val="24"/>
                <w:szCs w:val="24"/>
              </w:rPr>
              <w:t>SYNTAX</w:t>
            </w:r>
          </w:p>
        </w:tc>
        <w:tc>
          <w:tcPr>
            <w:tcW w:w="2690" w:type="dxa"/>
          </w:tcPr>
          <w:p w14:paraId="7A8CE5B8" w14:textId="77777777" w:rsidR="00B314D6" w:rsidRPr="00B314D6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B314D6">
              <w:rPr>
                <w:b/>
                <w:bCs/>
                <w:sz w:val="24"/>
                <w:szCs w:val="24"/>
              </w:rPr>
              <w:t>EXAMPLE</w:t>
            </w:r>
          </w:p>
        </w:tc>
      </w:tr>
      <w:tr w:rsidR="00B314D6" w14:paraId="5310ACB0" w14:textId="77777777" w:rsidTr="00C109CC">
        <w:tc>
          <w:tcPr>
            <w:tcW w:w="1984" w:type="dxa"/>
          </w:tcPr>
          <w:p w14:paraId="185D05F4" w14:textId="77777777" w:rsidR="00B314D6" w:rsidRPr="00B314D6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B314D6">
              <w:rPr>
                <w:b/>
                <w:bCs/>
              </w:rPr>
              <w:t>CREATE</w:t>
            </w:r>
          </w:p>
        </w:tc>
        <w:tc>
          <w:tcPr>
            <w:tcW w:w="1984" w:type="dxa"/>
          </w:tcPr>
          <w:p w14:paraId="43BA17E4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It is used to create a new table in the database</w:t>
            </w:r>
          </w:p>
        </w:tc>
        <w:tc>
          <w:tcPr>
            <w:tcW w:w="1984" w:type="dxa"/>
          </w:tcPr>
          <w:p w14:paraId="55334CC9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CREATE TABLE TABLE_NAME (COLUMN_NAME DATATYPES[,....]);</w:t>
            </w:r>
          </w:p>
        </w:tc>
        <w:tc>
          <w:tcPr>
            <w:tcW w:w="2690" w:type="dxa"/>
          </w:tcPr>
          <w:p w14:paraId="2C159562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CREATE TABLE EMPLOYEE (Name VARCHAR2(20), Email VARCHAR2(100), DOB DATE);</w:t>
            </w:r>
          </w:p>
        </w:tc>
      </w:tr>
      <w:tr w:rsidR="00B314D6" w14:paraId="06BE92D1" w14:textId="77777777" w:rsidTr="00C109CC">
        <w:tc>
          <w:tcPr>
            <w:tcW w:w="1984" w:type="dxa"/>
          </w:tcPr>
          <w:p w14:paraId="41BDBED8" w14:textId="77777777" w:rsidR="00B314D6" w:rsidRPr="00E1385A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E1385A">
              <w:rPr>
                <w:b/>
                <w:bCs/>
              </w:rPr>
              <w:t>DROP</w:t>
            </w:r>
          </w:p>
        </w:tc>
        <w:tc>
          <w:tcPr>
            <w:tcW w:w="1984" w:type="dxa"/>
          </w:tcPr>
          <w:p w14:paraId="274F3551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It is used to delete both the structure and record stored in the table.</w:t>
            </w:r>
          </w:p>
        </w:tc>
        <w:tc>
          <w:tcPr>
            <w:tcW w:w="1984" w:type="dxa"/>
          </w:tcPr>
          <w:p w14:paraId="24BD3DE4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DROP TABLE;</w:t>
            </w:r>
          </w:p>
        </w:tc>
        <w:tc>
          <w:tcPr>
            <w:tcW w:w="2690" w:type="dxa"/>
          </w:tcPr>
          <w:p w14:paraId="0AFC2906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DROP TABLE EMPLOYEE;</w:t>
            </w:r>
          </w:p>
        </w:tc>
      </w:tr>
      <w:tr w:rsidR="00B314D6" w14:paraId="61EA0B7F" w14:textId="77777777" w:rsidTr="00C109CC">
        <w:tc>
          <w:tcPr>
            <w:tcW w:w="1984" w:type="dxa"/>
          </w:tcPr>
          <w:p w14:paraId="581301EA" w14:textId="77777777" w:rsidR="00B314D6" w:rsidRPr="00E1385A" w:rsidRDefault="00B314D6" w:rsidP="00C109CC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E1385A">
              <w:rPr>
                <w:b/>
                <w:bCs/>
              </w:rPr>
              <w:t>ALTER</w:t>
            </w:r>
          </w:p>
        </w:tc>
        <w:tc>
          <w:tcPr>
            <w:tcW w:w="1984" w:type="dxa"/>
          </w:tcPr>
          <w:p w14:paraId="6C3D4B5E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It is used to alter the structure of the database. This change could be either to modify the characteristics of an existing attribute or probably to add a new attribute.</w:t>
            </w:r>
          </w:p>
        </w:tc>
        <w:tc>
          <w:tcPr>
            <w:tcW w:w="1984" w:type="dxa"/>
          </w:tcPr>
          <w:p w14:paraId="06813B6E" w14:textId="77777777" w:rsidR="00B314D6" w:rsidRDefault="00B314D6" w:rsidP="00C109CC">
            <w:pPr>
              <w:pStyle w:val="ListParagraph"/>
              <w:ind w:left="0"/>
            </w:pPr>
            <w:r w:rsidRPr="00B314D6">
              <w:rPr>
                <w:b/>
                <w:bCs/>
              </w:rPr>
              <w:t>To add a new column in the table:</w:t>
            </w:r>
            <w:r>
              <w:t xml:space="preserve"> ALTER TABLE table_name ADD column_name COLUMN-definition; </w:t>
            </w:r>
          </w:p>
          <w:p w14:paraId="26D19C31" w14:textId="77777777" w:rsidR="00B314D6" w:rsidRDefault="00B314D6" w:rsidP="00C109CC">
            <w:pPr>
              <w:pStyle w:val="ListParagraph"/>
              <w:ind w:left="0"/>
            </w:pPr>
          </w:p>
          <w:p w14:paraId="5261C43D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 w:rsidRPr="00B314D6">
              <w:rPr>
                <w:b/>
                <w:bCs/>
              </w:rPr>
              <w:t>To modify existing column in the table:</w:t>
            </w:r>
            <w:r>
              <w:rPr>
                <w:b/>
                <w:bCs/>
              </w:rPr>
              <w:t xml:space="preserve"> </w:t>
            </w:r>
            <w:r>
              <w:t>ALTER TABLE MODIFY(COLUMN DEFINITION....);</w:t>
            </w:r>
          </w:p>
        </w:tc>
        <w:tc>
          <w:tcPr>
            <w:tcW w:w="2690" w:type="dxa"/>
          </w:tcPr>
          <w:p w14:paraId="0BB23A18" w14:textId="77777777" w:rsidR="00B314D6" w:rsidRDefault="00B314D6" w:rsidP="00C109CC">
            <w:pPr>
              <w:pStyle w:val="ListParagraph"/>
              <w:ind w:left="0"/>
            </w:pPr>
            <w:r>
              <w:t xml:space="preserve">ALTER TABLE STU_DETAILS ADD(ADDRESS VARCHAR2(20)); </w:t>
            </w:r>
          </w:p>
          <w:p w14:paraId="4F6B6DB4" w14:textId="77777777" w:rsidR="00B314D6" w:rsidRDefault="00B314D6" w:rsidP="00C109CC">
            <w:pPr>
              <w:pStyle w:val="ListParagraph"/>
              <w:ind w:left="0"/>
            </w:pPr>
          </w:p>
          <w:p w14:paraId="675C7B10" w14:textId="77777777" w:rsidR="00B314D6" w:rsidRDefault="00B314D6" w:rsidP="00C109CC">
            <w:pPr>
              <w:pStyle w:val="ListParagraph"/>
              <w:ind w:left="0"/>
              <w:rPr>
                <w:sz w:val="24"/>
                <w:szCs w:val="24"/>
              </w:rPr>
            </w:pPr>
            <w:r>
              <w:t>ALTER TABLE STU_DETAILS MODIFY (NAME VARCHAR2(20));</w:t>
            </w:r>
          </w:p>
        </w:tc>
      </w:tr>
      <w:tr w:rsidR="00B314D6" w14:paraId="2909FC86" w14:textId="77777777" w:rsidTr="00C109CC">
        <w:tc>
          <w:tcPr>
            <w:tcW w:w="1984" w:type="dxa"/>
          </w:tcPr>
          <w:p w14:paraId="6AC7FC8C" w14:textId="77777777" w:rsidR="00B314D6" w:rsidRPr="00E1385A" w:rsidRDefault="00B314D6" w:rsidP="00C109CC">
            <w:pPr>
              <w:pStyle w:val="ListParagraph"/>
              <w:ind w:left="0"/>
              <w:rPr>
                <w:b/>
                <w:bCs/>
              </w:rPr>
            </w:pPr>
            <w:r w:rsidRPr="00E1385A">
              <w:rPr>
                <w:b/>
                <w:bCs/>
              </w:rPr>
              <w:t>TRUNCATE</w:t>
            </w:r>
          </w:p>
        </w:tc>
        <w:tc>
          <w:tcPr>
            <w:tcW w:w="1984" w:type="dxa"/>
          </w:tcPr>
          <w:p w14:paraId="153078E7" w14:textId="77777777" w:rsidR="00B314D6" w:rsidRDefault="00B314D6" w:rsidP="00C109CC">
            <w:pPr>
              <w:pStyle w:val="ListParagraph"/>
              <w:ind w:left="0"/>
            </w:pPr>
            <w:r>
              <w:t>It is used to delete all the rows from the table and free the space containing the table.</w:t>
            </w:r>
          </w:p>
        </w:tc>
        <w:tc>
          <w:tcPr>
            <w:tcW w:w="1984" w:type="dxa"/>
          </w:tcPr>
          <w:p w14:paraId="7F9AFB13" w14:textId="77777777" w:rsidR="00B314D6" w:rsidRPr="00B314D6" w:rsidRDefault="00B314D6" w:rsidP="00C109CC">
            <w:pPr>
              <w:pStyle w:val="ListParagraph"/>
              <w:ind w:left="0"/>
              <w:rPr>
                <w:b/>
                <w:bCs/>
              </w:rPr>
            </w:pPr>
            <w:r>
              <w:t>TRUNCATE TABLE table_name;</w:t>
            </w:r>
          </w:p>
        </w:tc>
        <w:tc>
          <w:tcPr>
            <w:tcW w:w="2690" w:type="dxa"/>
          </w:tcPr>
          <w:p w14:paraId="779EFAD7" w14:textId="77777777" w:rsidR="00B314D6" w:rsidRDefault="00B314D6" w:rsidP="00C109CC">
            <w:pPr>
              <w:pStyle w:val="ListParagraph"/>
              <w:ind w:left="0"/>
            </w:pPr>
            <w:r>
              <w:t>TRUNCATE TABLE EMPLOYEE;</w:t>
            </w:r>
          </w:p>
        </w:tc>
      </w:tr>
    </w:tbl>
    <w:p w14:paraId="1ADC9323" w14:textId="67B31473" w:rsidR="00B314D6" w:rsidRDefault="00B314D6" w:rsidP="00B314D6">
      <w:pPr>
        <w:pStyle w:val="ListParagraph"/>
        <w:ind w:left="1080"/>
        <w:rPr>
          <w:sz w:val="24"/>
          <w:szCs w:val="24"/>
        </w:rPr>
      </w:pPr>
    </w:p>
    <w:p w14:paraId="5C2462D5" w14:textId="7AF06429" w:rsidR="00B314D6" w:rsidRPr="00B314D6" w:rsidRDefault="00B314D6" w:rsidP="00B314D6"/>
    <w:p w14:paraId="3C84E5B7" w14:textId="5239F396" w:rsidR="00B314D6" w:rsidRDefault="00B314D6" w:rsidP="00B314D6">
      <w:pPr>
        <w:tabs>
          <w:tab w:val="left" w:pos="7200"/>
        </w:tabs>
      </w:pPr>
    </w:p>
    <w:p w14:paraId="1442914B" w14:textId="41653D57" w:rsidR="00B314D6" w:rsidRPr="00B314D6" w:rsidRDefault="00B314D6" w:rsidP="00B314D6">
      <w:pPr>
        <w:pStyle w:val="ListParagraph"/>
        <w:numPr>
          <w:ilvl w:val="0"/>
          <w:numId w:val="2"/>
        </w:numPr>
        <w:tabs>
          <w:tab w:val="left" w:pos="7200"/>
        </w:tabs>
        <w:rPr>
          <w:b/>
          <w:bCs/>
          <w:sz w:val="24"/>
          <w:szCs w:val="24"/>
        </w:rPr>
      </w:pPr>
      <w:r w:rsidRPr="00B314D6">
        <w:rPr>
          <w:b/>
          <w:bCs/>
          <w:sz w:val="24"/>
          <w:szCs w:val="24"/>
        </w:rPr>
        <w:t>Data Manipulation Language</w:t>
      </w:r>
    </w:p>
    <w:p w14:paraId="2FD84F37" w14:textId="2413C1A0" w:rsidR="00B314D6" w:rsidRDefault="00B314D6" w:rsidP="00B314D6">
      <w:pPr>
        <w:pStyle w:val="ListParagraph"/>
        <w:numPr>
          <w:ilvl w:val="0"/>
          <w:numId w:val="3"/>
        </w:numPr>
      </w:pPr>
      <w:r>
        <w:t>DML commands are used to modify the database. It is responsible for all form</w:t>
      </w:r>
      <w:r w:rsidR="009B69B3">
        <w:t>s</w:t>
      </w:r>
      <w:r>
        <w:t xml:space="preserve"> of changes in the database. </w:t>
      </w:r>
    </w:p>
    <w:p w14:paraId="5B35F766" w14:textId="55C49255" w:rsidR="00B314D6" w:rsidRDefault="00B314D6" w:rsidP="00B314D6">
      <w:pPr>
        <w:pStyle w:val="ListParagraph"/>
        <w:numPr>
          <w:ilvl w:val="0"/>
          <w:numId w:val="3"/>
        </w:numPr>
      </w:pPr>
      <w:r>
        <w:t xml:space="preserve">The command of DML is not auto committed </w:t>
      </w:r>
      <w:r w:rsidR="009B69B3">
        <w:t>which</w:t>
      </w:r>
      <w:r>
        <w:t xml:space="preserve"> means it can't permanently save all the changes in the database. They can be rollback.</w:t>
      </w:r>
    </w:p>
    <w:p w14:paraId="5EE58F18" w14:textId="290B9426" w:rsidR="00B314D6" w:rsidRPr="00B314D6" w:rsidRDefault="009B69B3" w:rsidP="00B314D6">
      <w:pPr>
        <w:ind w:firstLine="720"/>
      </w:pPr>
      <w:r>
        <w:rPr>
          <w:sz w:val="24"/>
          <w:szCs w:val="24"/>
        </w:rPr>
        <w:t>3 types of Commands</w:t>
      </w:r>
      <w:r w:rsidR="00B314D6" w:rsidRPr="00B314D6">
        <w:rPr>
          <w:sz w:val="24"/>
          <w:szCs w:val="24"/>
        </w:rPr>
        <w:t xml:space="preserve"> come under DDL which are: </w:t>
      </w:r>
    </w:p>
    <w:p w14:paraId="6E87B571" w14:textId="4060DC05" w:rsidR="00B314D6" w:rsidRPr="00B314D6" w:rsidRDefault="00B314D6" w:rsidP="00B314D6">
      <w:r>
        <w:rPr>
          <w:noProof/>
        </w:rPr>
        <w:lastRenderedPageBreak/>
        <w:drawing>
          <wp:inline distT="0" distB="0" distL="0" distR="0" wp14:anchorId="6748B4AC" wp14:editId="7497CC05">
            <wp:extent cx="5486400" cy="3200400"/>
            <wp:effectExtent l="0" t="0" r="0" b="19050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7EB75645" w14:textId="5A757F04" w:rsidR="00B314D6" w:rsidRPr="00B314D6" w:rsidRDefault="00B314D6" w:rsidP="00B314D6"/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64"/>
        <w:gridCol w:w="2164"/>
        <w:gridCol w:w="2454"/>
        <w:gridCol w:w="2234"/>
      </w:tblGrid>
      <w:tr w:rsidR="00E1385A" w14:paraId="6D4FB38C" w14:textId="77777777" w:rsidTr="00E1385A">
        <w:tc>
          <w:tcPr>
            <w:tcW w:w="2254" w:type="dxa"/>
          </w:tcPr>
          <w:p w14:paraId="79A9B874" w14:textId="37BE6847" w:rsidR="00E1385A" w:rsidRDefault="00E1385A" w:rsidP="00E1385A">
            <w:r w:rsidRPr="00B314D6">
              <w:rPr>
                <w:b/>
                <w:bCs/>
                <w:sz w:val="24"/>
                <w:szCs w:val="24"/>
              </w:rPr>
              <w:t>COMMAND</w:t>
            </w:r>
          </w:p>
        </w:tc>
        <w:tc>
          <w:tcPr>
            <w:tcW w:w="2254" w:type="dxa"/>
          </w:tcPr>
          <w:p w14:paraId="7F16268F" w14:textId="62CB4B07" w:rsidR="00E1385A" w:rsidRDefault="00E1385A" w:rsidP="00E1385A">
            <w:r w:rsidRPr="00B314D6">
              <w:rPr>
                <w:b/>
                <w:bCs/>
                <w:sz w:val="24"/>
                <w:szCs w:val="24"/>
              </w:rPr>
              <w:t>DEFIN</w:t>
            </w:r>
            <w:r w:rsidR="009B69B3">
              <w:rPr>
                <w:b/>
                <w:bCs/>
                <w:sz w:val="24"/>
                <w:szCs w:val="24"/>
              </w:rPr>
              <w:t>I</w:t>
            </w:r>
            <w:r w:rsidRPr="00B314D6">
              <w:rPr>
                <w:b/>
                <w:bCs/>
                <w:sz w:val="24"/>
                <w:szCs w:val="24"/>
              </w:rPr>
              <w:t>TION</w:t>
            </w:r>
          </w:p>
        </w:tc>
        <w:tc>
          <w:tcPr>
            <w:tcW w:w="2254" w:type="dxa"/>
          </w:tcPr>
          <w:p w14:paraId="0FD235DC" w14:textId="5B1F1094" w:rsidR="00E1385A" w:rsidRDefault="00E1385A" w:rsidP="00E1385A">
            <w:r w:rsidRPr="00B314D6">
              <w:rPr>
                <w:b/>
                <w:bCs/>
                <w:sz w:val="24"/>
                <w:szCs w:val="24"/>
              </w:rPr>
              <w:t>SYNTAX</w:t>
            </w:r>
          </w:p>
        </w:tc>
        <w:tc>
          <w:tcPr>
            <w:tcW w:w="2254" w:type="dxa"/>
          </w:tcPr>
          <w:p w14:paraId="0E6900C8" w14:textId="51CBE817" w:rsidR="00E1385A" w:rsidRDefault="00E1385A" w:rsidP="00E1385A">
            <w:r w:rsidRPr="00B314D6">
              <w:rPr>
                <w:b/>
                <w:bCs/>
                <w:sz w:val="24"/>
                <w:szCs w:val="24"/>
              </w:rPr>
              <w:t>EXAMPLE</w:t>
            </w:r>
          </w:p>
        </w:tc>
      </w:tr>
      <w:tr w:rsidR="00E1385A" w14:paraId="367B787F" w14:textId="77777777" w:rsidTr="00E1385A">
        <w:tc>
          <w:tcPr>
            <w:tcW w:w="2254" w:type="dxa"/>
          </w:tcPr>
          <w:p w14:paraId="25A7F939" w14:textId="1548083D" w:rsidR="00E1385A" w:rsidRPr="00E1385A" w:rsidRDefault="00E1385A" w:rsidP="00B314D6">
            <w:pPr>
              <w:rPr>
                <w:b/>
                <w:bCs/>
              </w:rPr>
            </w:pPr>
            <w:r w:rsidRPr="00E1385A">
              <w:rPr>
                <w:b/>
                <w:bCs/>
              </w:rPr>
              <w:t>INSERT</w:t>
            </w:r>
          </w:p>
        </w:tc>
        <w:tc>
          <w:tcPr>
            <w:tcW w:w="2254" w:type="dxa"/>
          </w:tcPr>
          <w:p w14:paraId="3810C0D2" w14:textId="20B99556" w:rsidR="00E1385A" w:rsidRDefault="00E1385A" w:rsidP="00B314D6">
            <w:r>
              <w:t>The INSERT statement is a SQL query. It is used to insert data into the row of a table.</w:t>
            </w:r>
          </w:p>
        </w:tc>
        <w:tc>
          <w:tcPr>
            <w:tcW w:w="2254" w:type="dxa"/>
          </w:tcPr>
          <w:p w14:paraId="005E0580" w14:textId="77777777" w:rsidR="00E1385A" w:rsidRPr="00E1385A" w:rsidRDefault="00E1385A" w:rsidP="00E1385A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E1385A">
              <w:t>INSERT INTO TABLE_NAME</w:t>
            </w:r>
          </w:p>
          <w:p w14:paraId="0392A9E5" w14:textId="77777777" w:rsidR="00E1385A" w:rsidRPr="00E1385A" w:rsidRDefault="00E1385A" w:rsidP="00E1385A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E1385A">
              <w:t xml:space="preserve">(col1, col2, col3,.... col N) </w:t>
            </w:r>
          </w:p>
          <w:p w14:paraId="6E47AD6E" w14:textId="77777777" w:rsidR="00E1385A" w:rsidRDefault="00E1385A" w:rsidP="00E1385A">
            <w:pPr>
              <w:pStyle w:val="ListParagraph"/>
              <w:numPr>
                <w:ilvl w:val="0"/>
                <w:numId w:val="5"/>
              </w:numPr>
              <w:ind w:left="342"/>
            </w:pPr>
            <w:r w:rsidRPr="00E1385A">
              <w:t>VALUES (value1, value2, value3, .... valueN);</w:t>
            </w:r>
          </w:p>
          <w:p w14:paraId="1EDD01EC" w14:textId="77777777" w:rsidR="00E1385A" w:rsidRDefault="00E1385A" w:rsidP="00E1385A">
            <w:pPr>
              <w:pStyle w:val="ListParagraph"/>
              <w:ind w:left="342"/>
            </w:pPr>
            <w:r>
              <w:t>OR</w:t>
            </w:r>
          </w:p>
          <w:p w14:paraId="68FEB131" w14:textId="77777777" w:rsidR="00E1385A" w:rsidRDefault="00E1385A" w:rsidP="00E1385A">
            <w:pPr>
              <w:pStyle w:val="ListParagraph"/>
              <w:numPr>
                <w:ilvl w:val="0"/>
                <w:numId w:val="6"/>
              </w:numPr>
              <w:ind w:left="342"/>
            </w:pPr>
            <w:r>
              <w:t>INSERT INTO TABLE_NAME</w:t>
            </w:r>
          </w:p>
          <w:p w14:paraId="75C20C35" w14:textId="40A7308F" w:rsidR="00E1385A" w:rsidRPr="00E1385A" w:rsidRDefault="00E1385A" w:rsidP="00E1385A">
            <w:pPr>
              <w:pStyle w:val="ListParagraph"/>
              <w:numPr>
                <w:ilvl w:val="0"/>
                <w:numId w:val="6"/>
              </w:numPr>
              <w:ind w:left="342"/>
            </w:pPr>
            <w:r>
              <w:t>VALUES (value1, value2, value3, .... valueN);</w:t>
            </w:r>
          </w:p>
        </w:tc>
        <w:tc>
          <w:tcPr>
            <w:tcW w:w="2254" w:type="dxa"/>
          </w:tcPr>
          <w:p w14:paraId="305B37E1" w14:textId="61D33EC5" w:rsidR="00E1385A" w:rsidRDefault="00E1385A" w:rsidP="00B314D6">
            <w:r>
              <w:t>INSERT INTO javatpoint (Author, Subject) VALUES ("Sonoo", "DBMS");</w:t>
            </w:r>
          </w:p>
        </w:tc>
      </w:tr>
      <w:tr w:rsidR="00E1385A" w14:paraId="5E83BF18" w14:textId="77777777" w:rsidTr="00E1385A">
        <w:tc>
          <w:tcPr>
            <w:tcW w:w="2254" w:type="dxa"/>
          </w:tcPr>
          <w:p w14:paraId="39CA7E19" w14:textId="73BF0750" w:rsidR="00E1385A" w:rsidRPr="00E1385A" w:rsidRDefault="00E1385A" w:rsidP="00B314D6">
            <w:pPr>
              <w:rPr>
                <w:b/>
                <w:bCs/>
              </w:rPr>
            </w:pPr>
            <w:r w:rsidRPr="00E1385A">
              <w:rPr>
                <w:b/>
                <w:bCs/>
              </w:rPr>
              <w:t>UPDATE</w:t>
            </w:r>
          </w:p>
        </w:tc>
        <w:tc>
          <w:tcPr>
            <w:tcW w:w="2254" w:type="dxa"/>
          </w:tcPr>
          <w:p w14:paraId="28545662" w14:textId="40B59FB3" w:rsidR="00E1385A" w:rsidRDefault="00E1385A" w:rsidP="00B314D6">
            <w:r>
              <w:t>This command is used to update or modify the value of a column in the table.</w:t>
            </w:r>
          </w:p>
        </w:tc>
        <w:tc>
          <w:tcPr>
            <w:tcW w:w="2254" w:type="dxa"/>
          </w:tcPr>
          <w:p w14:paraId="4682A426" w14:textId="4C0CEDE5" w:rsidR="00E1385A" w:rsidRDefault="00E1385A" w:rsidP="00B314D6">
            <w:r>
              <w:t>UPDATE table_name SET [column_name1= value1,...column_nameN = valueN] [WHERE CON DITION]</w:t>
            </w:r>
          </w:p>
        </w:tc>
        <w:tc>
          <w:tcPr>
            <w:tcW w:w="2254" w:type="dxa"/>
          </w:tcPr>
          <w:p w14:paraId="544D9295" w14:textId="77777777" w:rsidR="00E1385A" w:rsidRPr="00E1385A" w:rsidRDefault="00E1385A" w:rsidP="00E1385A">
            <w:pPr>
              <w:pStyle w:val="ListParagraph"/>
              <w:numPr>
                <w:ilvl w:val="0"/>
                <w:numId w:val="7"/>
              </w:numPr>
              <w:ind w:left="330"/>
            </w:pPr>
            <w:r w:rsidRPr="00E1385A">
              <w:t xml:space="preserve">UPDATE students </w:t>
            </w:r>
          </w:p>
          <w:p w14:paraId="49898FD3" w14:textId="77777777" w:rsidR="00E1385A" w:rsidRPr="00E1385A" w:rsidRDefault="00E1385A" w:rsidP="00E1385A">
            <w:pPr>
              <w:pStyle w:val="ListParagraph"/>
              <w:numPr>
                <w:ilvl w:val="0"/>
                <w:numId w:val="7"/>
              </w:numPr>
              <w:ind w:left="330"/>
            </w:pPr>
            <w:r w:rsidRPr="00E1385A">
              <w:t xml:space="preserve">SET User_Name = 'Sonoo' </w:t>
            </w:r>
          </w:p>
          <w:p w14:paraId="1CE028A3" w14:textId="73FCEFD4" w:rsidR="00E1385A" w:rsidRPr="00E1385A" w:rsidRDefault="00E1385A" w:rsidP="00E1385A">
            <w:pPr>
              <w:pStyle w:val="ListParagraph"/>
              <w:numPr>
                <w:ilvl w:val="0"/>
                <w:numId w:val="7"/>
              </w:numPr>
              <w:ind w:left="330"/>
            </w:pPr>
            <w:r w:rsidRPr="00E1385A">
              <w:t>WHERE Student_Id = '3'</w:t>
            </w:r>
          </w:p>
        </w:tc>
      </w:tr>
      <w:tr w:rsidR="00E1385A" w14:paraId="35DF41E5" w14:textId="77777777" w:rsidTr="00E1385A">
        <w:tc>
          <w:tcPr>
            <w:tcW w:w="2254" w:type="dxa"/>
          </w:tcPr>
          <w:p w14:paraId="7F46D94D" w14:textId="16E1E664" w:rsidR="00E1385A" w:rsidRPr="00E1385A" w:rsidRDefault="00E1385A" w:rsidP="00B314D6">
            <w:pPr>
              <w:rPr>
                <w:b/>
                <w:bCs/>
              </w:rPr>
            </w:pPr>
            <w:r w:rsidRPr="00E1385A">
              <w:rPr>
                <w:b/>
                <w:bCs/>
              </w:rPr>
              <w:t>DELETE</w:t>
            </w:r>
          </w:p>
        </w:tc>
        <w:tc>
          <w:tcPr>
            <w:tcW w:w="2254" w:type="dxa"/>
          </w:tcPr>
          <w:p w14:paraId="5C0B5A27" w14:textId="2C0A30EC" w:rsidR="00E1385A" w:rsidRDefault="00E1385A" w:rsidP="00B314D6">
            <w:r>
              <w:t>It is used to remove one or more row</w:t>
            </w:r>
            <w:r w:rsidR="009B69B3">
              <w:t>s</w:t>
            </w:r>
            <w:r>
              <w:t xml:space="preserve"> from a table.</w:t>
            </w:r>
          </w:p>
        </w:tc>
        <w:tc>
          <w:tcPr>
            <w:tcW w:w="2254" w:type="dxa"/>
          </w:tcPr>
          <w:p w14:paraId="3A8E7BAF" w14:textId="624FD1A6" w:rsidR="00E1385A" w:rsidRDefault="00E1385A" w:rsidP="00B314D6">
            <w:r>
              <w:t>DELETE FROM table_name [WHERE condition];</w:t>
            </w:r>
          </w:p>
        </w:tc>
        <w:tc>
          <w:tcPr>
            <w:tcW w:w="2254" w:type="dxa"/>
          </w:tcPr>
          <w:p w14:paraId="660AE764" w14:textId="77777777" w:rsidR="00E1385A" w:rsidRPr="00E1385A" w:rsidRDefault="00E1385A" w:rsidP="00E1385A">
            <w:pPr>
              <w:pStyle w:val="ListParagraph"/>
              <w:numPr>
                <w:ilvl w:val="0"/>
                <w:numId w:val="8"/>
              </w:numPr>
              <w:ind w:left="368"/>
            </w:pPr>
            <w:r w:rsidRPr="00E1385A">
              <w:t xml:space="preserve">DELETE FROM javatpoint </w:t>
            </w:r>
          </w:p>
          <w:p w14:paraId="072BC989" w14:textId="5F29EA35" w:rsidR="00E1385A" w:rsidRPr="00E1385A" w:rsidRDefault="00E1385A" w:rsidP="00E1385A">
            <w:pPr>
              <w:pStyle w:val="ListParagraph"/>
              <w:numPr>
                <w:ilvl w:val="0"/>
                <w:numId w:val="8"/>
              </w:numPr>
              <w:ind w:left="368"/>
            </w:pPr>
            <w:r w:rsidRPr="00E1385A">
              <w:t>WHERE Author="Sonoo"</w:t>
            </w:r>
          </w:p>
        </w:tc>
      </w:tr>
    </w:tbl>
    <w:p w14:paraId="6A43348D" w14:textId="0AAEC08F" w:rsidR="00B314D6" w:rsidRDefault="00B314D6" w:rsidP="00B314D6"/>
    <w:p w14:paraId="6D1DD5CF" w14:textId="6609809E" w:rsidR="00E1385A" w:rsidRDefault="00E1385A" w:rsidP="00B314D6"/>
    <w:p w14:paraId="15981B52" w14:textId="77777777" w:rsidR="00E1385A" w:rsidRDefault="00E1385A" w:rsidP="00B314D6"/>
    <w:p w14:paraId="39851B2C" w14:textId="77777777" w:rsidR="00E1385A" w:rsidRDefault="00E1385A" w:rsidP="00E1385A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lastRenderedPageBreak/>
        <w:t>CONCLUSION</w:t>
      </w:r>
    </w:p>
    <w:p w14:paraId="1E68E77B" w14:textId="741AF0D3" w:rsidR="00E1385A" w:rsidRPr="00B314D6" w:rsidRDefault="00E1385A" w:rsidP="00B314D6">
      <w:r w:rsidRPr="006711E5">
        <w:t xml:space="preserve">Hence, we </w:t>
      </w:r>
      <w:r>
        <w:t>can</w:t>
      </w:r>
      <w:r w:rsidRPr="006711E5">
        <w:t xml:space="preserve"> understand the </w:t>
      </w:r>
      <w:r>
        <w:t>2 SQL Commands DDL and DML.</w:t>
      </w:r>
    </w:p>
    <w:sectPr w:rsidR="00E1385A" w:rsidRPr="00B314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954A66"/>
    <w:multiLevelType w:val="hybridMultilevel"/>
    <w:tmpl w:val="E650075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E52C78"/>
    <w:multiLevelType w:val="hybridMultilevel"/>
    <w:tmpl w:val="5866B7D2"/>
    <w:lvl w:ilvl="0" w:tplc="CFD835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5140346"/>
    <w:multiLevelType w:val="hybridMultilevel"/>
    <w:tmpl w:val="7E4218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5F133A"/>
    <w:multiLevelType w:val="hybridMultilevel"/>
    <w:tmpl w:val="AFA60B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5B1D2D"/>
    <w:multiLevelType w:val="hybridMultilevel"/>
    <w:tmpl w:val="EA0E9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EF5265"/>
    <w:multiLevelType w:val="hybridMultilevel"/>
    <w:tmpl w:val="5AC831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9377E3"/>
    <w:multiLevelType w:val="hybridMultilevel"/>
    <w:tmpl w:val="7E4218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4F7441"/>
    <w:multiLevelType w:val="hybridMultilevel"/>
    <w:tmpl w:val="85F448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xsDQ1tjA1MTE1MjBT0lEKTi0uzszPAykwqgUAnE+jUSwAAAA="/>
  </w:docVars>
  <w:rsids>
    <w:rsidRoot w:val="003B1F79"/>
    <w:rsid w:val="0027241F"/>
    <w:rsid w:val="003B1F79"/>
    <w:rsid w:val="005C4FFA"/>
    <w:rsid w:val="00852B14"/>
    <w:rsid w:val="009B69B3"/>
    <w:rsid w:val="00B314D6"/>
    <w:rsid w:val="00B3184C"/>
    <w:rsid w:val="00E1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2D79D"/>
  <w15:chartTrackingRefBased/>
  <w15:docId w15:val="{262099AB-E27F-45C0-814F-6B25E8BFB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F79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B1F79"/>
    <w:pPr>
      <w:spacing w:after="0" w:line="240" w:lineRule="auto"/>
    </w:pPr>
    <w:rPr>
      <w:rFonts w:eastAsia="Times New Roman" w:cs="Times New Roman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3B1F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diagramColors" Target="diagrams/colors2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diagramQuickStyle" Target="diagrams/quickStyle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diagramLayout" Target="diagrams/layout2.xml"/><Relationship Id="rId5" Type="http://schemas.openxmlformats.org/officeDocument/2006/relationships/diagramData" Target="diagrams/data1.xml"/><Relationship Id="rId15" Type="http://schemas.openxmlformats.org/officeDocument/2006/relationships/fontTable" Target="fontTable.xml"/><Relationship Id="rId10" Type="http://schemas.openxmlformats.org/officeDocument/2006/relationships/diagramData" Target="diagrams/data2.xml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microsoft.com/office/2007/relationships/diagramDrawing" Target="diagrams/drawing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B8BD4C7-D243-4AFD-88CF-C1A31536C855}" type="doc">
      <dgm:prSet loTypeId="urn:microsoft.com/office/officeart/2005/8/layout/hierarchy2" loCatId="hierarchy" qsTypeId="urn:microsoft.com/office/officeart/2005/8/quickstyle/3d5" qsCatId="3D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AAF4CAE-4FAF-44D5-97A4-9B049B69CA2B}">
      <dgm:prSet phldrT="[Text]"/>
      <dgm:spPr/>
      <dgm:t>
        <a:bodyPr/>
        <a:lstStyle/>
        <a:p>
          <a:r>
            <a:rPr lang="en-IN"/>
            <a:t>DDL</a:t>
          </a:r>
        </a:p>
      </dgm:t>
    </dgm:pt>
    <dgm:pt modelId="{695D3594-F6B2-4919-983A-0E13FEEF92A9}" type="parTrans" cxnId="{D2752E51-C4D9-48F8-B218-CEBC27D95B44}">
      <dgm:prSet/>
      <dgm:spPr/>
      <dgm:t>
        <a:bodyPr/>
        <a:lstStyle/>
        <a:p>
          <a:endParaRPr lang="en-IN"/>
        </a:p>
      </dgm:t>
    </dgm:pt>
    <dgm:pt modelId="{E96B1387-CB00-4E2D-96AB-7A451BD5D7A6}" type="sibTrans" cxnId="{D2752E51-C4D9-48F8-B218-CEBC27D95B44}">
      <dgm:prSet/>
      <dgm:spPr/>
      <dgm:t>
        <a:bodyPr/>
        <a:lstStyle/>
        <a:p>
          <a:endParaRPr lang="en-IN"/>
        </a:p>
      </dgm:t>
    </dgm:pt>
    <dgm:pt modelId="{4C280284-57FC-4C6D-AD06-D4FE10429D74}">
      <dgm:prSet phldrT="[Text]"/>
      <dgm:spPr/>
      <dgm:t>
        <a:bodyPr/>
        <a:lstStyle/>
        <a:p>
          <a:r>
            <a:rPr lang="en-IN"/>
            <a:t>CREATE</a:t>
          </a:r>
        </a:p>
      </dgm:t>
    </dgm:pt>
    <dgm:pt modelId="{998D7769-1500-4EBE-BB18-73B662F280F0}" type="parTrans" cxnId="{E062D438-151E-442B-BE71-1E291BDBA7CA}">
      <dgm:prSet/>
      <dgm:spPr/>
      <dgm:t>
        <a:bodyPr/>
        <a:lstStyle/>
        <a:p>
          <a:endParaRPr lang="en-IN"/>
        </a:p>
      </dgm:t>
    </dgm:pt>
    <dgm:pt modelId="{D682F452-4960-4A77-9E30-E7FC7352E87D}" type="sibTrans" cxnId="{E062D438-151E-442B-BE71-1E291BDBA7CA}">
      <dgm:prSet/>
      <dgm:spPr/>
      <dgm:t>
        <a:bodyPr/>
        <a:lstStyle/>
        <a:p>
          <a:endParaRPr lang="en-IN"/>
        </a:p>
      </dgm:t>
    </dgm:pt>
    <dgm:pt modelId="{F79FF0C7-FE65-4240-8E2E-B41D6A240B88}">
      <dgm:prSet phldrT="[Text]"/>
      <dgm:spPr/>
      <dgm:t>
        <a:bodyPr/>
        <a:lstStyle/>
        <a:p>
          <a:r>
            <a:rPr lang="en-IN"/>
            <a:t>ALTER</a:t>
          </a:r>
        </a:p>
      </dgm:t>
    </dgm:pt>
    <dgm:pt modelId="{01B5AF13-2F44-496C-B12F-66A8CFAB8364}" type="parTrans" cxnId="{2AC9AB03-5CA5-418D-8E87-963EF4FCC0D7}">
      <dgm:prSet/>
      <dgm:spPr/>
      <dgm:t>
        <a:bodyPr/>
        <a:lstStyle/>
        <a:p>
          <a:endParaRPr lang="en-IN"/>
        </a:p>
      </dgm:t>
    </dgm:pt>
    <dgm:pt modelId="{C9B03837-8AE4-40C1-BDB0-D2FB5A0F5329}" type="sibTrans" cxnId="{2AC9AB03-5CA5-418D-8E87-963EF4FCC0D7}">
      <dgm:prSet/>
      <dgm:spPr/>
      <dgm:t>
        <a:bodyPr/>
        <a:lstStyle/>
        <a:p>
          <a:endParaRPr lang="en-IN"/>
        </a:p>
      </dgm:t>
    </dgm:pt>
    <dgm:pt modelId="{178EC038-53D6-4A39-99EA-C21C440BC4AF}">
      <dgm:prSet phldrT="[Text]"/>
      <dgm:spPr/>
      <dgm:t>
        <a:bodyPr/>
        <a:lstStyle/>
        <a:p>
          <a:r>
            <a:rPr lang="en-IN"/>
            <a:t>DROP</a:t>
          </a:r>
        </a:p>
      </dgm:t>
    </dgm:pt>
    <dgm:pt modelId="{3E26700B-58DE-4920-8368-6D4C15C5795B}" type="parTrans" cxnId="{74FFF75C-C9BD-465B-81F0-7333B552B7B5}">
      <dgm:prSet/>
      <dgm:spPr/>
      <dgm:t>
        <a:bodyPr/>
        <a:lstStyle/>
        <a:p>
          <a:endParaRPr lang="en-IN"/>
        </a:p>
      </dgm:t>
    </dgm:pt>
    <dgm:pt modelId="{11260022-077B-49FC-816E-40AB6AF01DD3}" type="sibTrans" cxnId="{74FFF75C-C9BD-465B-81F0-7333B552B7B5}">
      <dgm:prSet/>
      <dgm:spPr/>
      <dgm:t>
        <a:bodyPr/>
        <a:lstStyle/>
        <a:p>
          <a:endParaRPr lang="en-IN"/>
        </a:p>
      </dgm:t>
    </dgm:pt>
    <dgm:pt modelId="{7160C4C0-9FC3-429F-BC4C-2854308AA930}">
      <dgm:prSet phldrT="[Text]"/>
      <dgm:spPr/>
      <dgm:t>
        <a:bodyPr/>
        <a:lstStyle/>
        <a:p>
          <a:r>
            <a:rPr lang="en-IN"/>
            <a:t>TRUNCATE</a:t>
          </a:r>
        </a:p>
      </dgm:t>
    </dgm:pt>
    <dgm:pt modelId="{B93221FA-6CEC-48A8-A3B2-5B46C64AD882}" type="parTrans" cxnId="{28E2116D-9298-433C-8383-0747579B96C7}">
      <dgm:prSet/>
      <dgm:spPr/>
      <dgm:t>
        <a:bodyPr/>
        <a:lstStyle/>
        <a:p>
          <a:endParaRPr lang="en-IN"/>
        </a:p>
      </dgm:t>
    </dgm:pt>
    <dgm:pt modelId="{55EF152A-5A29-41F5-ADF7-463EF7FAD592}" type="sibTrans" cxnId="{28E2116D-9298-433C-8383-0747579B96C7}">
      <dgm:prSet/>
      <dgm:spPr/>
      <dgm:t>
        <a:bodyPr/>
        <a:lstStyle/>
        <a:p>
          <a:endParaRPr lang="en-IN"/>
        </a:p>
      </dgm:t>
    </dgm:pt>
    <dgm:pt modelId="{57CDB10F-ACBD-4347-9487-92D2DF56F0A8}" type="pres">
      <dgm:prSet presAssocID="{3B8BD4C7-D243-4AFD-88CF-C1A31536C85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B5A7133-DF7A-4212-B774-79476695B80E}" type="pres">
      <dgm:prSet presAssocID="{EAAF4CAE-4FAF-44D5-97A4-9B049B69CA2B}" presName="root1" presStyleCnt="0"/>
      <dgm:spPr/>
    </dgm:pt>
    <dgm:pt modelId="{75607723-52AC-462B-8884-B0CA0B734718}" type="pres">
      <dgm:prSet presAssocID="{EAAF4CAE-4FAF-44D5-97A4-9B049B69CA2B}" presName="LevelOneTextNode" presStyleLbl="node0" presStyleIdx="0" presStyleCnt="1">
        <dgm:presLayoutVars>
          <dgm:chPref val="3"/>
        </dgm:presLayoutVars>
      </dgm:prSet>
      <dgm:spPr/>
    </dgm:pt>
    <dgm:pt modelId="{C1EFE91C-DC7B-411C-B98F-330CBAE446D4}" type="pres">
      <dgm:prSet presAssocID="{EAAF4CAE-4FAF-44D5-97A4-9B049B69CA2B}" presName="level2hierChild" presStyleCnt="0"/>
      <dgm:spPr/>
    </dgm:pt>
    <dgm:pt modelId="{9B77E315-19DB-4AFC-A314-64B82D999CAC}" type="pres">
      <dgm:prSet presAssocID="{998D7769-1500-4EBE-BB18-73B662F280F0}" presName="conn2-1" presStyleLbl="parChTrans1D2" presStyleIdx="0" presStyleCnt="4"/>
      <dgm:spPr/>
    </dgm:pt>
    <dgm:pt modelId="{2E28E520-F956-427C-817B-08BC011A636D}" type="pres">
      <dgm:prSet presAssocID="{998D7769-1500-4EBE-BB18-73B662F280F0}" presName="connTx" presStyleLbl="parChTrans1D2" presStyleIdx="0" presStyleCnt="4"/>
      <dgm:spPr/>
    </dgm:pt>
    <dgm:pt modelId="{49591432-3D8E-4B63-A997-5F9DD3966D1C}" type="pres">
      <dgm:prSet presAssocID="{4C280284-57FC-4C6D-AD06-D4FE10429D74}" presName="root2" presStyleCnt="0"/>
      <dgm:spPr/>
    </dgm:pt>
    <dgm:pt modelId="{81C31F75-99D2-45DA-984B-B4C56855732E}" type="pres">
      <dgm:prSet presAssocID="{4C280284-57FC-4C6D-AD06-D4FE10429D74}" presName="LevelTwoTextNode" presStyleLbl="node2" presStyleIdx="0" presStyleCnt="4">
        <dgm:presLayoutVars>
          <dgm:chPref val="3"/>
        </dgm:presLayoutVars>
      </dgm:prSet>
      <dgm:spPr/>
    </dgm:pt>
    <dgm:pt modelId="{AE96C791-3173-485C-B889-2BFE72023241}" type="pres">
      <dgm:prSet presAssocID="{4C280284-57FC-4C6D-AD06-D4FE10429D74}" presName="level3hierChild" presStyleCnt="0"/>
      <dgm:spPr/>
    </dgm:pt>
    <dgm:pt modelId="{87F66901-356B-4DD4-8F7F-E4DDDC561558}" type="pres">
      <dgm:prSet presAssocID="{01B5AF13-2F44-496C-B12F-66A8CFAB8364}" presName="conn2-1" presStyleLbl="parChTrans1D2" presStyleIdx="1" presStyleCnt="4"/>
      <dgm:spPr/>
    </dgm:pt>
    <dgm:pt modelId="{7E9736BF-5595-4C74-BAEF-8CC441F3D4E3}" type="pres">
      <dgm:prSet presAssocID="{01B5AF13-2F44-496C-B12F-66A8CFAB8364}" presName="connTx" presStyleLbl="parChTrans1D2" presStyleIdx="1" presStyleCnt="4"/>
      <dgm:spPr/>
    </dgm:pt>
    <dgm:pt modelId="{654EB875-A3DD-45F5-9DF0-714EF94FEA45}" type="pres">
      <dgm:prSet presAssocID="{F79FF0C7-FE65-4240-8E2E-B41D6A240B88}" presName="root2" presStyleCnt="0"/>
      <dgm:spPr/>
    </dgm:pt>
    <dgm:pt modelId="{BD04B912-9ADE-48F3-8ED6-3B8EE525C062}" type="pres">
      <dgm:prSet presAssocID="{F79FF0C7-FE65-4240-8E2E-B41D6A240B88}" presName="LevelTwoTextNode" presStyleLbl="node2" presStyleIdx="1" presStyleCnt="4">
        <dgm:presLayoutVars>
          <dgm:chPref val="3"/>
        </dgm:presLayoutVars>
      </dgm:prSet>
      <dgm:spPr/>
    </dgm:pt>
    <dgm:pt modelId="{5AE1ACEE-4B06-4376-A840-F98C41B34661}" type="pres">
      <dgm:prSet presAssocID="{F79FF0C7-FE65-4240-8E2E-B41D6A240B88}" presName="level3hierChild" presStyleCnt="0"/>
      <dgm:spPr/>
    </dgm:pt>
    <dgm:pt modelId="{FEB4AB2A-3CE0-48B8-A3BE-0B3FFC659932}" type="pres">
      <dgm:prSet presAssocID="{3E26700B-58DE-4920-8368-6D4C15C5795B}" presName="conn2-1" presStyleLbl="parChTrans1D2" presStyleIdx="2" presStyleCnt="4"/>
      <dgm:spPr/>
    </dgm:pt>
    <dgm:pt modelId="{A35779BA-5410-479B-A118-82C14AC4EB4E}" type="pres">
      <dgm:prSet presAssocID="{3E26700B-58DE-4920-8368-6D4C15C5795B}" presName="connTx" presStyleLbl="parChTrans1D2" presStyleIdx="2" presStyleCnt="4"/>
      <dgm:spPr/>
    </dgm:pt>
    <dgm:pt modelId="{F40F2757-B953-4772-A917-4A93EF0BD7E6}" type="pres">
      <dgm:prSet presAssocID="{178EC038-53D6-4A39-99EA-C21C440BC4AF}" presName="root2" presStyleCnt="0"/>
      <dgm:spPr/>
    </dgm:pt>
    <dgm:pt modelId="{BB144482-6CEC-4E50-9ED6-0E1650AB30C5}" type="pres">
      <dgm:prSet presAssocID="{178EC038-53D6-4A39-99EA-C21C440BC4AF}" presName="LevelTwoTextNode" presStyleLbl="node2" presStyleIdx="2" presStyleCnt="4">
        <dgm:presLayoutVars>
          <dgm:chPref val="3"/>
        </dgm:presLayoutVars>
      </dgm:prSet>
      <dgm:spPr/>
    </dgm:pt>
    <dgm:pt modelId="{13AB5605-4686-4CED-8A04-8DAF19E825BC}" type="pres">
      <dgm:prSet presAssocID="{178EC038-53D6-4A39-99EA-C21C440BC4AF}" presName="level3hierChild" presStyleCnt="0"/>
      <dgm:spPr/>
    </dgm:pt>
    <dgm:pt modelId="{8B87AD56-778D-48A9-8DD9-AE401ED6EC2B}" type="pres">
      <dgm:prSet presAssocID="{B93221FA-6CEC-48A8-A3B2-5B46C64AD882}" presName="conn2-1" presStyleLbl="parChTrans1D2" presStyleIdx="3" presStyleCnt="4"/>
      <dgm:spPr/>
    </dgm:pt>
    <dgm:pt modelId="{DA2A524E-4F6D-4668-9865-FB23A591B1D8}" type="pres">
      <dgm:prSet presAssocID="{B93221FA-6CEC-48A8-A3B2-5B46C64AD882}" presName="connTx" presStyleLbl="parChTrans1D2" presStyleIdx="3" presStyleCnt="4"/>
      <dgm:spPr/>
    </dgm:pt>
    <dgm:pt modelId="{60F4F9CE-9472-4C50-8733-3964049F5042}" type="pres">
      <dgm:prSet presAssocID="{7160C4C0-9FC3-429F-BC4C-2854308AA930}" presName="root2" presStyleCnt="0"/>
      <dgm:spPr/>
    </dgm:pt>
    <dgm:pt modelId="{B231471C-609F-4E3B-9BF3-4DB48B59D5ED}" type="pres">
      <dgm:prSet presAssocID="{7160C4C0-9FC3-429F-BC4C-2854308AA930}" presName="LevelTwoTextNode" presStyleLbl="node2" presStyleIdx="3" presStyleCnt="4">
        <dgm:presLayoutVars>
          <dgm:chPref val="3"/>
        </dgm:presLayoutVars>
      </dgm:prSet>
      <dgm:spPr/>
    </dgm:pt>
    <dgm:pt modelId="{E31DF216-B6B8-4EB0-98B7-C0D2AD38361D}" type="pres">
      <dgm:prSet presAssocID="{7160C4C0-9FC3-429F-BC4C-2854308AA930}" presName="level3hierChild" presStyleCnt="0"/>
      <dgm:spPr/>
    </dgm:pt>
  </dgm:ptLst>
  <dgm:cxnLst>
    <dgm:cxn modelId="{2AC9AB03-5CA5-418D-8E87-963EF4FCC0D7}" srcId="{EAAF4CAE-4FAF-44D5-97A4-9B049B69CA2B}" destId="{F79FF0C7-FE65-4240-8E2E-B41D6A240B88}" srcOrd="1" destOrd="0" parTransId="{01B5AF13-2F44-496C-B12F-66A8CFAB8364}" sibTransId="{C9B03837-8AE4-40C1-BDB0-D2FB5A0F5329}"/>
    <dgm:cxn modelId="{242F0714-92FB-4A59-B34B-55CB5B2908CF}" type="presOf" srcId="{3E26700B-58DE-4920-8368-6D4C15C5795B}" destId="{FEB4AB2A-3CE0-48B8-A3BE-0B3FFC659932}" srcOrd="0" destOrd="0" presId="urn:microsoft.com/office/officeart/2005/8/layout/hierarchy2"/>
    <dgm:cxn modelId="{54BF3415-7AA8-4DA0-AE21-08EDDD22E335}" type="presOf" srcId="{01B5AF13-2F44-496C-B12F-66A8CFAB8364}" destId="{87F66901-356B-4DD4-8F7F-E4DDDC561558}" srcOrd="0" destOrd="0" presId="urn:microsoft.com/office/officeart/2005/8/layout/hierarchy2"/>
    <dgm:cxn modelId="{BADC942D-8CFB-4CC7-B357-FAB6123E5F72}" type="presOf" srcId="{178EC038-53D6-4A39-99EA-C21C440BC4AF}" destId="{BB144482-6CEC-4E50-9ED6-0E1650AB30C5}" srcOrd="0" destOrd="0" presId="urn:microsoft.com/office/officeart/2005/8/layout/hierarchy2"/>
    <dgm:cxn modelId="{C7B78030-82E3-4DD3-B241-B1AB41498BA2}" type="presOf" srcId="{B93221FA-6CEC-48A8-A3B2-5B46C64AD882}" destId="{8B87AD56-778D-48A9-8DD9-AE401ED6EC2B}" srcOrd="0" destOrd="0" presId="urn:microsoft.com/office/officeart/2005/8/layout/hierarchy2"/>
    <dgm:cxn modelId="{E062D438-151E-442B-BE71-1E291BDBA7CA}" srcId="{EAAF4CAE-4FAF-44D5-97A4-9B049B69CA2B}" destId="{4C280284-57FC-4C6D-AD06-D4FE10429D74}" srcOrd="0" destOrd="0" parTransId="{998D7769-1500-4EBE-BB18-73B662F280F0}" sibTransId="{D682F452-4960-4A77-9E30-E7FC7352E87D}"/>
    <dgm:cxn modelId="{74FFF75C-C9BD-465B-81F0-7333B552B7B5}" srcId="{EAAF4CAE-4FAF-44D5-97A4-9B049B69CA2B}" destId="{178EC038-53D6-4A39-99EA-C21C440BC4AF}" srcOrd="2" destOrd="0" parTransId="{3E26700B-58DE-4920-8368-6D4C15C5795B}" sibTransId="{11260022-077B-49FC-816E-40AB6AF01DD3}"/>
    <dgm:cxn modelId="{4F349E61-662A-4A4B-B8C1-9D15614EEA67}" type="presOf" srcId="{F79FF0C7-FE65-4240-8E2E-B41D6A240B88}" destId="{BD04B912-9ADE-48F3-8ED6-3B8EE525C062}" srcOrd="0" destOrd="0" presId="urn:microsoft.com/office/officeart/2005/8/layout/hierarchy2"/>
    <dgm:cxn modelId="{28E2116D-9298-433C-8383-0747579B96C7}" srcId="{EAAF4CAE-4FAF-44D5-97A4-9B049B69CA2B}" destId="{7160C4C0-9FC3-429F-BC4C-2854308AA930}" srcOrd="3" destOrd="0" parTransId="{B93221FA-6CEC-48A8-A3B2-5B46C64AD882}" sibTransId="{55EF152A-5A29-41F5-ADF7-463EF7FAD592}"/>
    <dgm:cxn modelId="{D2752E51-C4D9-48F8-B218-CEBC27D95B44}" srcId="{3B8BD4C7-D243-4AFD-88CF-C1A31536C855}" destId="{EAAF4CAE-4FAF-44D5-97A4-9B049B69CA2B}" srcOrd="0" destOrd="0" parTransId="{695D3594-F6B2-4919-983A-0E13FEEF92A9}" sibTransId="{E96B1387-CB00-4E2D-96AB-7A451BD5D7A6}"/>
    <dgm:cxn modelId="{80E26DA0-92AE-497D-86D0-6A98F43971B3}" type="presOf" srcId="{998D7769-1500-4EBE-BB18-73B662F280F0}" destId="{9B77E315-19DB-4AFC-A314-64B82D999CAC}" srcOrd="0" destOrd="0" presId="urn:microsoft.com/office/officeart/2005/8/layout/hierarchy2"/>
    <dgm:cxn modelId="{409431A7-81EE-48CA-A097-D5D6915C2976}" type="presOf" srcId="{3E26700B-58DE-4920-8368-6D4C15C5795B}" destId="{A35779BA-5410-479B-A118-82C14AC4EB4E}" srcOrd="1" destOrd="0" presId="urn:microsoft.com/office/officeart/2005/8/layout/hierarchy2"/>
    <dgm:cxn modelId="{7715ADB8-0ACD-4E09-ACD7-D53B360B18F4}" type="presOf" srcId="{3B8BD4C7-D243-4AFD-88CF-C1A31536C855}" destId="{57CDB10F-ACBD-4347-9487-92D2DF56F0A8}" srcOrd="0" destOrd="0" presId="urn:microsoft.com/office/officeart/2005/8/layout/hierarchy2"/>
    <dgm:cxn modelId="{9A7C4DC9-BE68-450B-AC22-D16B81EE61D3}" type="presOf" srcId="{01B5AF13-2F44-496C-B12F-66A8CFAB8364}" destId="{7E9736BF-5595-4C74-BAEF-8CC441F3D4E3}" srcOrd="1" destOrd="0" presId="urn:microsoft.com/office/officeart/2005/8/layout/hierarchy2"/>
    <dgm:cxn modelId="{A219F0CB-ED37-4541-99F9-133658044DDE}" type="presOf" srcId="{4C280284-57FC-4C6D-AD06-D4FE10429D74}" destId="{81C31F75-99D2-45DA-984B-B4C56855732E}" srcOrd="0" destOrd="0" presId="urn:microsoft.com/office/officeart/2005/8/layout/hierarchy2"/>
    <dgm:cxn modelId="{A3ABD7DB-8013-4F76-8691-ED76E49B8840}" type="presOf" srcId="{7160C4C0-9FC3-429F-BC4C-2854308AA930}" destId="{B231471C-609F-4E3B-9BF3-4DB48B59D5ED}" srcOrd="0" destOrd="0" presId="urn:microsoft.com/office/officeart/2005/8/layout/hierarchy2"/>
    <dgm:cxn modelId="{0F72C0E2-5A5C-4245-9CE6-9516BEF17616}" type="presOf" srcId="{B93221FA-6CEC-48A8-A3B2-5B46C64AD882}" destId="{DA2A524E-4F6D-4668-9865-FB23A591B1D8}" srcOrd="1" destOrd="0" presId="urn:microsoft.com/office/officeart/2005/8/layout/hierarchy2"/>
    <dgm:cxn modelId="{7AED6FF2-8988-41B5-BC42-3615DF4FF08A}" type="presOf" srcId="{EAAF4CAE-4FAF-44D5-97A4-9B049B69CA2B}" destId="{75607723-52AC-462B-8884-B0CA0B734718}" srcOrd="0" destOrd="0" presId="urn:microsoft.com/office/officeart/2005/8/layout/hierarchy2"/>
    <dgm:cxn modelId="{F5C8D6F5-C396-4CD5-833F-744022FC03E7}" type="presOf" srcId="{998D7769-1500-4EBE-BB18-73B662F280F0}" destId="{2E28E520-F956-427C-817B-08BC011A636D}" srcOrd="1" destOrd="0" presId="urn:microsoft.com/office/officeart/2005/8/layout/hierarchy2"/>
    <dgm:cxn modelId="{6C713233-93FB-4390-B874-25AA4434D545}" type="presParOf" srcId="{57CDB10F-ACBD-4347-9487-92D2DF56F0A8}" destId="{AB5A7133-DF7A-4212-B774-79476695B80E}" srcOrd="0" destOrd="0" presId="urn:microsoft.com/office/officeart/2005/8/layout/hierarchy2"/>
    <dgm:cxn modelId="{CBB04E2E-0933-4FF7-9610-373D24369C31}" type="presParOf" srcId="{AB5A7133-DF7A-4212-B774-79476695B80E}" destId="{75607723-52AC-462B-8884-B0CA0B734718}" srcOrd="0" destOrd="0" presId="urn:microsoft.com/office/officeart/2005/8/layout/hierarchy2"/>
    <dgm:cxn modelId="{A5FA8163-3EEC-4BC7-BECC-CB30BA7A273C}" type="presParOf" srcId="{AB5A7133-DF7A-4212-B774-79476695B80E}" destId="{C1EFE91C-DC7B-411C-B98F-330CBAE446D4}" srcOrd="1" destOrd="0" presId="urn:microsoft.com/office/officeart/2005/8/layout/hierarchy2"/>
    <dgm:cxn modelId="{27B4498C-894F-4304-9D32-EE286AD7BCE5}" type="presParOf" srcId="{C1EFE91C-DC7B-411C-B98F-330CBAE446D4}" destId="{9B77E315-19DB-4AFC-A314-64B82D999CAC}" srcOrd="0" destOrd="0" presId="urn:microsoft.com/office/officeart/2005/8/layout/hierarchy2"/>
    <dgm:cxn modelId="{4EABC280-0A1E-4DED-9BE9-E928DE3FD9E4}" type="presParOf" srcId="{9B77E315-19DB-4AFC-A314-64B82D999CAC}" destId="{2E28E520-F956-427C-817B-08BC011A636D}" srcOrd="0" destOrd="0" presId="urn:microsoft.com/office/officeart/2005/8/layout/hierarchy2"/>
    <dgm:cxn modelId="{557BD088-F4C4-4376-8E3A-3845F543F92B}" type="presParOf" srcId="{C1EFE91C-DC7B-411C-B98F-330CBAE446D4}" destId="{49591432-3D8E-4B63-A997-5F9DD3966D1C}" srcOrd="1" destOrd="0" presId="urn:microsoft.com/office/officeart/2005/8/layout/hierarchy2"/>
    <dgm:cxn modelId="{44A30123-4E57-4836-B4C1-9E48D227F0A9}" type="presParOf" srcId="{49591432-3D8E-4B63-A997-5F9DD3966D1C}" destId="{81C31F75-99D2-45DA-984B-B4C56855732E}" srcOrd="0" destOrd="0" presId="urn:microsoft.com/office/officeart/2005/8/layout/hierarchy2"/>
    <dgm:cxn modelId="{820B70BF-0F82-4DDB-AD80-95167E4A333C}" type="presParOf" srcId="{49591432-3D8E-4B63-A997-5F9DD3966D1C}" destId="{AE96C791-3173-485C-B889-2BFE72023241}" srcOrd="1" destOrd="0" presId="urn:microsoft.com/office/officeart/2005/8/layout/hierarchy2"/>
    <dgm:cxn modelId="{FEAF47E6-E8AF-48D4-96B5-729A3F1F14E9}" type="presParOf" srcId="{C1EFE91C-DC7B-411C-B98F-330CBAE446D4}" destId="{87F66901-356B-4DD4-8F7F-E4DDDC561558}" srcOrd="2" destOrd="0" presId="urn:microsoft.com/office/officeart/2005/8/layout/hierarchy2"/>
    <dgm:cxn modelId="{44B6AE02-9C66-467D-BAF6-E87E019FDC68}" type="presParOf" srcId="{87F66901-356B-4DD4-8F7F-E4DDDC561558}" destId="{7E9736BF-5595-4C74-BAEF-8CC441F3D4E3}" srcOrd="0" destOrd="0" presId="urn:microsoft.com/office/officeart/2005/8/layout/hierarchy2"/>
    <dgm:cxn modelId="{53CAA490-AAC2-494B-9D37-FD6C1E6433D3}" type="presParOf" srcId="{C1EFE91C-DC7B-411C-B98F-330CBAE446D4}" destId="{654EB875-A3DD-45F5-9DF0-714EF94FEA45}" srcOrd="3" destOrd="0" presId="urn:microsoft.com/office/officeart/2005/8/layout/hierarchy2"/>
    <dgm:cxn modelId="{0F54422B-D0B8-49A8-914D-0BF3AB6811EB}" type="presParOf" srcId="{654EB875-A3DD-45F5-9DF0-714EF94FEA45}" destId="{BD04B912-9ADE-48F3-8ED6-3B8EE525C062}" srcOrd="0" destOrd="0" presId="urn:microsoft.com/office/officeart/2005/8/layout/hierarchy2"/>
    <dgm:cxn modelId="{D4A4F276-0A4A-4EF9-9817-72123BFBC714}" type="presParOf" srcId="{654EB875-A3DD-45F5-9DF0-714EF94FEA45}" destId="{5AE1ACEE-4B06-4376-A840-F98C41B34661}" srcOrd="1" destOrd="0" presId="urn:microsoft.com/office/officeart/2005/8/layout/hierarchy2"/>
    <dgm:cxn modelId="{16BD1AC4-8557-4A5C-A696-93D29040B8ED}" type="presParOf" srcId="{C1EFE91C-DC7B-411C-B98F-330CBAE446D4}" destId="{FEB4AB2A-3CE0-48B8-A3BE-0B3FFC659932}" srcOrd="4" destOrd="0" presId="urn:microsoft.com/office/officeart/2005/8/layout/hierarchy2"/>
    <dgm:cxn modelId="{385372AC-352F-44C9-BD51-63DE90C4E3C0}" type="presParOf" srcId="{FEB4AB2A-3CE0-48B8-A3BE-0B3FFC659932}" destId="{A35779BA-5410-479B-A118-82C14AC4EB4E}" srcOrd="0" destOrd="0" presId="urn:microsoft.com/office/officeart/2005/8/layout/hierarchy2"/>
    <dgm:cxn modelId="{9C99BA29-719F-407A-B13B-7A4E344C2860}" type="presParOf" srcId="{C1EFE91C-DC7B-411C-B98F-330CBAE446D4}" destId="{F40F2757-B953-4772-A917-4A93EF0BD7E6}" srcOrd="5" destOrd="0" presId="urn:microsoft.com/office/officeart/2005/8/layout/hierarchy2"/>
    <dgm:cxn modelId="{94A1332B-8A34-4CDF-8BB3-2A6D4694823D}" type="presParOf" srcId="{F40F2757-B953-4772-A917-4A93EF0BD7E6}" destId="{BB144482-6CEC-4E50-9ED6-0E1650AB30C5}" srcOrd="0" destOrd="0" presId="urn:microsoft.com/office/officeart/2005/8/layout/hierarchy2"/>
    <dgm:cxn modelId="{FD95C764-C822-4250-9BBE-170FEEDBA43A}" type="presParOf" srcId="{F40F2757-B953-4772-A917-4A93EF0BD7E6}" destId="{13AB5605-4686-4CED-8A04-8DAF19E825BC}" srcOrd="1" destOrd="0" presId="urn:microsoft.com/office/officeart/2005/8/layout/hierarchy2"/>
    <dgm:cxn modelId="{560AB23B-816E-4511-9FCB-88500BCBA3A6}" type="presParOf" srcId="{C1EFE91C-DC7B-411C-B98F-330CBAE446D4}" destId="{8B87AD56-778D-48A9-8DD9-AE401ED6EC2B}" srcOrd="6" destOrd="0" presId="urn:microsoft.com/office/officeart/2005/8/layout/hierarchy2"/>
    <dgm:cxn modelId="{74E06712-FE71-472B-81EB-A6E42B2D2E9E}" type="presParOf" srcId="{8B87AD56-778D-48A9-8DD9-AE401ED6EC2B}" destId="{DA2A524E-4F6D-4668-9865-FB23A591B1D8}" srcOrd="0" destOrd="0" presId="urn:microsoft.com/office/officeart/2005/8/layout/hierarchy2"/>
    <dgm:cxn modelId="{E471C654-71E3-4653-BBB5-17C446564DA2}" type="presParOf" srcId="{C1EFE91C-DC7B-411C-B98F-330CBAE446D4}" destId="{60F4F9CE-9472-4C50-8733-3964049F5042}" srcOrd="7" destOrd="0" presId="urn:microsoft.com/office/officeart/2005/8/layout/hierarchy2"/>
    <dgm:cxn modelId="{83D5BCC2-6A7E-4BE6-B874-FBD26FD0DCC1}" type="presParOf" srcId="{60F4F9CE-9472-4C50-8733-3964049F5042}" destId="{B231471C-609F-4E3B-9BF3-4DB48B59D5ED}" srcOrd="0" destOrd="0" presId="urn:microsoft.com/office/officeart/2005/8/layout/hierarchy2"/>
    <dgm:cxn modelId="{21D5AFD8-FFA8-42AA-A020-C8A9BA4C670A}" type="presParOf" srcId="{60F4F9CE-9472-4C50-8733-3964049F5042}" destId="{E31DF216-B6B8-4EB0-98B7-C0D2AD38361D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B8BD4C7-D243-4AFD-88CF-C1A31536C855}" type="doc">
      <dgm:prSet loTypeId="urn:microsoft.com/office/officeart/2005/8/layout/hierarchy2" loCatId="hierarchy" qsTypeId="urn:microsoft.com/office/officeart/2005/8/quickstyle/3d5" qsCatId="3D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EAAF4CAE-4FAF-44D5-97A4-9B049B69CA2B}">
      <dgm:prSet phldrT="[Text]"/>
      <dgm:spPr/>
      <dgm:t>
        <a:bodyPr/>
        <a:lstStyle/>
        <a:p>
          <a:r>
            <a:rPr lang="en-IN"/>
            <a:t>DML</a:t>
          </a:r>
        </a:p>
      </dgm:t>
    </dgm:pt>
    <dgm:pt modelId="{695D3594-F6B2-4919-983A-0E13FEEF92A9}" type="parTrans" cxnId="{D2752E51-C4D9-48F8-B218-CEBC27D95B44}">
      <dgm:prSet/>
      <dgm:spPr/>
      <dgm:t>
        <a:bodyPr/>
        <a:lstStyle/>
        <a:p>
          <a:endParaRPr lang="en-IN"/>
        </a:p>
      </dgm:t>
    </dgm:pt>
    <dgm:pt modelId="{E96B1387-CB00-4E2D-96AB-7A451BD5D7A6}" type="sibTrans" cxnId="{D2752E51-C4D9-48F8-B218-CEBC27D95B44}">
      <dgm:prSet/>
      <dgm:spPr/>
      <dgm:t>
        <a:bodyPr/>
        <a:lstStyle/>
        <a:p>
          <a:endParaRPr lang="en-IN"/>
        </a:p>
      </dgm:t>
    </dgm:pt>
    <dgm:pt modelId="{4C280284-57FC-4C6D-AD06-D4FE10429D74}">
      <dgm:prSet phldrT="[Text]"/>
      <dgm:spPr/>
      <dgm:t>
        <a:bodyPr/>
        <a:lstStyle/>
        <a:p>
          <a:r>
            <a:rPr lang="en-IN"/>
            <a:t>INSERT</a:t>
          </a:r>
        </a:p>
      </dgm:t>
    </dgm:pt>
    <dgm:pt modelId="{998D7769-1500-4EBE-BB18-73B662F280F0}" type="parTrans" cxnId="{E062D438-151E-442B-BE71-1E291BDBA7CA}">
      <dgm:prSet/>
      <dgm:spPr/>
      <dgm:t>
        <a:bodyPr/>
        <a:lstStyle/>
        <a:p>
          <a:endParaRPr lang="en-IN"/>
        </a:p>
      </dgm:t>
    </dgm:pt>
    <dgm:pt modelId="{D682F452-4960-4A77-9E30-E7FC7352E87D}" type="sibTrans" cxnId="{E062D438-151E-442B-BE71-1E291BDBA7CA}">
      <dgm:prSet/>
      <dgm:spPr/>
      <dgm:t>
        <a:bodyPr/>
        <a:lstStyle/>
        <a:p>
          <a:endParaRPr lang="en-IN"/>
        </a:p>
      </dgm:t>
    </dgm:pt>
    <dgm:pt modelId="{F79FF0C7-FE65-4240-8E2E-B41D6A240B88}">
      <dgm:prSet phldrT="[Text]"/>
      <dgm:spPr/>
      <dgm:t>
        <a:bodyPr/>
        <a:lstStyle/>
        <a:p>
          <a:r>
            <a:rPr lang="en-IN"/>
            <a:t>DELETE</a:t>
          </a:r>
        </a:p>
      </dgm:t>
    </dgm:pt>
    <dgm:pt modelId="{01B5AF13-2F44-496C-B12F-66A8CFAB8364}" type="parTrans" cxnId="{2AC9AB03-5CA5-418D-8E87-963EF4FCC0D7}">
      <dgm:prSet/>
      <dgm:spPr/>
      <dgm:t>
        <a:bodyPr/>
        <a:lstStyle/>
        <a:p>
          <a:endParaRPr lang="en-IN"/>
        </a:p>
      </dgm:t>
    </dgm:pt>
    <dgm:pt modelId="{C9B03837-8AE4-40C1-BDB0-D2FB5A0F5329}" type="sibTrans" cxnId="{2AC9AB03-5CA5-418D-8E87-963EF4FCC0D7}">
      <dgm:prSet/>
      <dgm:spPr/>
      <dgm:t>
        <a:bodyPr/>
        <a:lstStyle/>
        <a:p>
          <a:endParaRPr lang="en-IN"/>
        </a:p>
      </dgm:t>
    </dgm:pt>
    <dgm:pt modelId="{11E14C77-841D-4972-80C3-D647526398BD}">
      <dgm:prSet phldrT="[Text]"/>
      <dgm:spPr/>
      <dgm:t>
        <a:bodyPr/>
        <a:lstStyle/>
        <a:p>
          <a:r>
            <a:rPr lang="en-IN"/>
            <a:t>UPDATE</a:t>
          </a:r>
        </a:p>
      </dgm:t>
    </dgm:pt>
    <dgm:pt modelId="{E2CF3798-3B45-495F-A796-0F8264D513A2}" type="parTrans" cxnId="{B53F22EE-B82D-4F8B-AA25-24DF1E7A94C8}">
      <dgm:prSet/>
      <dgm:spPr/>
      <dgm:t>
        <a:bodyPr/>
        <a:lstStyle/>
        <a:p>
          <a:endParaRPr lang="en-IN"/>
        </a:p>
      </dgm:t>
    </dgm:pt>
    <dgm:pt modelId="{F50A9FD9-1F79-4F2D-9521-C62F14ADDB3E}" type="sibTrans" cxnId="{B53F22EE-B82D-4F8B-AA25-24DF1E7A94C8}">
      <dgm:prSet/>
      <dgm:spPr/>
    </dgm:pt>
    <dgm:pt modelId="{57CDB10F-ACBD-4347-9487-92D2DF56F0A8}" type="pres">
      <dgm:prSet presAssocID="{3B8BD4C7-D243-4AFD-88CF-C1A31536C85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AB5A7133-DF7A-4212-B774-79476695B80E}" type="pres">
      <dgm:prSet presAssocID="{EAAF4CAE-4FAF-44D5-97A4-9B049B69CA2B}" presName="root1" presStyleCnt="0"/>
      <dgm:spPr/>
    </dgm:pt>
    <dgm:pt modelId="{75607723-52AC-462B-8884-B0CA0B734718}" type="pres">
      <dgm:prSet presAssocID="{EAAF4CAE-4FAF-44D5-97A4-9B049B69CA2B}" presName="LevelOneTextNode" presStyleLbl="node0" presStyleIdx="0" presStyleCnt="1">
        <dgm:presLayoutVars>
          <dgm:chPref val="3"/>
        </dgm:presLayoutVars>
      </dgm:prSet>
      <dgm:spPr/>
    </dgm:pt>
    <dgm:pt modelId="{C1EFE91C-DC7B-411C-B98F-330CBAE446D4}" type="pres">
      <dgm:prSet presAssocID="{EAAF4CAE-4FAF-44D5-97A4-9B049B69CA2B}" presName="level2hierChild" presStyleCnt="0"/>
      <dgm:spPr/>
    </dgm:pt>
    <dgm:pt modelId="{9B77E315-19DB-4AFC-A314-64B82D999CAC}" type="pres">
      <dgm:prSet presAssocID="{998D7769-1500-4EBE-BB18-73B662F280F0}" presName="conn2-1" presStyleLbl="parChTrans1D2" presStyleIdx="0" presStyleCnt="3"/>
      <dgm:spPr/>
    </dgm:pt>
    <dgm:pt modelId="{2E28E520-F956-427C-817B-08BC011A636D}" type="pres">
      <dgm:prSet presAssocID="{998D7769-1500-4EBE-BB18-73B662F280F0}" presName="connTx" presStyleLbl="parChTrans1D2" presStyleIdx="0" presStyleCnt="3"/>
      <dgm:spPr/>
    </dgm:pt>
    <dgm:pt modelId="{49591432-3D8E-4B63-A997-5F9DD3966D1C}" type="pres">
      <dgm:prSet presAssocID="{4C280284-57FC-4C6D-AD06-D4FE10429D74}" presName="root2" presStyleCnt="0"/>
      <dgm:spPr/>
    </dgm:pt>
    <dgm:pt modelId="{81C31F75-99D2-45DA-984B-B4C56855732E}" type="pres">
      <dgm:prSet presAssocID="{4C280284-57FC-4C6D-AD06-D4FE10429D74}" presName="LevelTwoTextNode" presStyleLbl="node2" presStyleIdx="0" presStyleCnt="3">
        <dgm:presLayoutVars>
          <dgm:chPref val="3"/>
        </dgm:presLayoutVars>
      </dgm:prSet>
      <dgm:spPr/>
    </dgm:pt>
    <dgm:pt modelId="{AE96C791-3173-485C-B889-2BFE72023241}" type="pres">
      <dgm:prSet presAssocID="{4C280284-57FC-4C6D-AD06-D4FE10429D74}" presName="level3hierChild" presStyleCnt="0"/>
      <dgm:spPr/>
    </dgm:pt>
    <dgm:pt modelId="{458DDA07-FCAB-4C99-BE3E-CE9D720A9762}" type="pres">
      <dgm:prSet presAssocID="{E2CF3798-3B45-495F-A796-0F8264D513A2}" presName="conn2-1" presStyleLbl="parChTrans1D2" presStyleIdx="1" presStyleCnt="3"/>
      <dgm:spPr/>
    </dgm:pt>
    <dgm:pt modelId="{EA8E5919-BD4F-4D17-AB87-CD1DA939D641}" type="pres">
      <dgm:prSet presAssocID="{E2CF3798-3B45-495F-A796-0F8264D513A2}" presName="connTx" presStyleLbl="parChTrans1D2" presStyleIdx="1" presStyleCnt="3"/>
      <dgm:spPr/>
    </dgm:pt>
    <dgm:pt modelId="{4CF9D4FE-F265-40A8-B532-CD518909B1F7}" type="pres">
      <dgm:prSet presAssocID="{11E14C77-841D-4972-80C3-D647526398BD}" presName="root2" presStyleCnt="0"/>
      <dgm:spPr/>
    </dgm:pt>
    <dgm:pt modelId="{E35BEC73-F9A5-4064-BB64-165785296FA3}" type="pres">
      <dgm:prSet presAssocID="{11E14C77-841D-4972-80C3-D647526398BD}" presName="LevelTwoTextNode" presStyleLbl="node2" presStyleIdx="1" presStyleCnt="3">
        <dgm:presLayoutVars>
          <dgm:chPref val="3"/>
        </dgm:presLayoutVars>
      </dgm:prSet>
      <dgm:spPr/>
    </dgm:pt>
    <dgm:pt modelId="{459B79CF-1EB1-4C4C-A0DB-9EBE97B258F1}" type="pres">
      <dgm:prSet presAssocID="{11E14C77-841D-4972-80C3-D647526398BD}" presName="level3hierChild" presStyleCnt="0"/>
      <dgm:spPr/>
    </dgm:pt>
    <dgm:pt modelId="{87F66901-356B-4DD4-8F7F-E4DDDC561558}" type="pres">
      <dgm:prSet presAssocID="{01B5AF13-2F44-496C-B12F-66A8CFAB8364}" presName="conn2-1" presStyleLbl="parChTrans1D2" presStyleIdx="2" presStyleCnt="3"/>
      <dgm:spPr/>
    </dgm:pt>
    <dgm:pt modelId="{7E9736BF-5595-4C74-BAEF-8CC441F3D4E3}" type="pres">
      <dgm:prSet presAssocID="{01B5AF13-2F44-496C-B12F-66A8CFAB8364}" presName="connTx" presStyleLbl="parChTrans1D2" presStyleIdx="2" presStyleCnt="3"/>
      <dgm:spPr/>
    </dgm:pt>
    <dgm:pt modelId="{654EB875-A3DD-45F5-9DF0-714EF94FEA45}" type="pres">
      <dgm:prSet presAssocID="{F79FF0C7-FE65-4240-8E2E-B41D6A240B88}" presName="root2" presStyleCnt="0"/>
      <dgm:spPr/>
    </dgm:pt>
    <dgm:pt modelId="{BD04B912-9ADE-48F3-8ED6-3B8EE525C062}" type="pres">
      <dgm:prSet presAssocID="{F79FF0C7-FE65-4240-8E2E-B41D6A240B88}" presName="LevelTwoTextNode" presStyleLbl="node2" presStyleIdx="2" presStyleCnt="3">
        <dgm:presLayoutVars>
          <dgm:chPref val="3"/>
        </dgm:presLayoutVars>
      </dgm:prSet>
      <dgm:spPr/>
    </dgm:pt>
    <dgm:pt modelId="{5AE1ACEE-4B06-4376-A840-F98C41B34661}" type="pres">
      <dgm:prSet presAssocID="{F79FF0C7-FE65-4240-8E2E-B41D6A240B88}" presName="level3hierChild" presStyleCnt="0"/>
      <dgm:spPr/>
    </dgm:pt>
  </dgm:ptLst>
  <dgm:cxnLst>
    <dgm:cxn modelId="{2AC9AB03-5CA5-418D-8E87-963EF4FCC0D7}" srcId="{EAAF4CAE-4FAF-44D5-97A4-9B049B69CA2B}" destId="{F79FF0C7-FE65-4240-8E2E-B41D6A240B88}" srcOrd="2" destOrd="0" parTransId="{01B5AF13-2F44-496C-B12F-66A8CFAB8364}" sibTransId="{C9B03837-8AE4-40C1-BDB0-D2FB5A0F5329}"/>
    <dgm:cxn modelId="{54BF3415-7AA8-4DA0-AE21-08EDDD22E335}" type="presOf" srcId="{01B5AF13-2F44-496C-B12F-66A8CFAB8364}" destId="{87F66901-356B-4DD4-8F7F-E4DDDC561558}" srcOrd="0" destOrd="0" presId="urn:microsoft.com/office/officeart/2005/8/layout/hierarchy2"/>
    <dgm:cxn modelId="{E062D438-151E-442B-BE71-1E291BDBA7CA}" srcId="{EAAF4CAE-4FAF-44D5-97A4-9B049B69CA2B}" destId="{4C280284-57FC-4C6D-AD06-D4FE10429D74}" srcOrd="0" destOrd="0" parTransId="{998D7769-1500-4EBE-BB18-73B662F280F0}" sibTransId="{D682F452-4960-4A77-9E30-E7FC7352E87D}"/>
    <dgm:cxn modelId="{4F349E61-662A-4A4B-B8C1-9D15614EEA67}" type="presOf" srcId="{F79FF0C7-FE65-4240-8E2E-B41D6A240B88}" destId="{BD04B912-9ADE-48F3-8ED6-3B8EE525C062}" srcOrd="0" destOrd="0" presId="urn:microsoft.com/office/officeart/2005/8/layout/hierarchy2"/>
    <dgm:cxn modelId="{860D4345-D3B7-4955-999F-2B0FA7981B6E}" type="presOf" srcId="{E2CF3798-3B45-495F-A796-0F8264D513A2}" destId="{458DDA07-FCAB-4C99-BE3E-CE9D720A9762}" srcOrd="0" destOrd="0" presId="urn:microsoft.com/office/officeart/2005/8/layout/hierarchy2"/>
    <dgm:cxn modelId="{D2752E51-C4D9-48F8-B218-CEBC27D95B44}" srcId="{3B8BD4C7-D243-4AFD-88CF-C1A31536C855}" destId="{EAAF4CAE-4FAF-44D5-97A4-9B049B69CA2B}" srcOrd="0" destOrd="0" parTransId="{695D3594-F6B2-4919-983A-0E13FEEF92A9}" sibTransId="{E96B1387-CB00-4E2D-96AB-7A451BD5D7A6}"/>
    <dgm:cxn modelId="{80E26DA0-92AE-497D-86D0-6A98F43971B3}" type="presOf" srcId="{998D7769-1500-4EBE-BB18-73B662F280F0}" destId="{9B77E315-19DB-4AFC-A314-64B82D999CAC}" srcOrd="0" destOrd="0" presId="urn:microsoft.com/office/officeart/2005/8/layout/hierarchy2"/>
    <dgm:cxn modelId="{7715ADB8-0ACD-4E09-ACD7-D53B360B18F4}" type="presOf" srcId="{3B8BD4C7-D243-4AFD-88CF-C1A31536C855}" destId="{57CDB10F-ACBD-4347-9487-92D2DF56F0A8}" srcOrd="0" destOrd="0" presId="urn:microsoft.com/office/officeart/2005/8/layout/hierarchy2"/>
    <dgm:cxn modelId="{00DEDFBF-31E7-4755-B460-3896CE98284E}" type="presOf" srcId="{11E14C77-841D-4972-80C3-D647526398BD}" destId="{E35BEC73-F9A5-4064-BB64-165785296FA3}" srcOrd="0" destOrd="0" presId="urn:microsoft.com/office/officeart/2005/8/layout/hierarchy2"/>
    <dgm:cxn modelId="{9A7C4DC9-BE68-450B-AC22-D16B81EE61D3}" type="presOf" srcId="{01B5AF13-2F44-496C-B12F-66A8CFAB8364}" destId="{7E9736BF-5595-4C74-BAEF-8CC441F3D4E3}" srcOrd="1" destOrd="0" presId="urn:microsoft.com/office/officeart/2005/8/layout/hierarchy2"/>
    <dgm:cxn modelId="{A219F0CB-ED37-4541-99F9-133658044DDE}" type="presOf" srcId="{4C280284-57FC-4C6D-AD06-D4FE10429D74}" destId="{81C31F75-99D2-45DA-984B-B4C56855732E}" srcOrd="0" destOrd="0" presId="urn:microsoft.com/office/officeart/2005/8/layout/hierarchy2"/>
    <dgm:cxn modelId="{B84723D2-0FBD-4863-AB7D-D7A6668D7C87}" type="presOf" srcId="{E2CF3798-3B45-495F-A796-0F8264D513A2}" destId="{EA8E5919-BD4F-4D17-AB87-CD1DA939D641}" srcOrd="1" destOrd="0" presId="urn:microsoft.com/office/officeart/2005/8/layout/hierarchy2"/>
    <dgm:cxn modelId="{B53F22EE-B82D-4F8B-AA25-24DF1E7A94C8}" srcId="{EAAF4CAE-4FAF-44D5-97A4-9B049B69CA2B}" destId="{11E14C77-841D-4972-80C3-D647526398BD}" srcOrd="1" destOrd="0" parTransId="{E2CF3798-3B45-495F-A796-0F8264D513A2}" sibTransId="{F50A9FD9-1F79-4F2D-9521-C62F14ADDB3E}"/>
    <dgm:cxn modelId="{7AED6FF2-8988-41B5-BC42-3615DF4FF08A}" type="presOf" srcId="{EAAF4CAE-4FAF-44D5-97A4-9B049B69CA2B}" destId="{75607723-52AC-462B-8884-B0CA0B734718}" srcOrd="0" destOrd="0" presId="urn:microsoft.com/office/officeart/2005/8/layout/hierarchy2"/>
    <dgm:cxn modelId="{F5C8D6F5-C396-4CD5-833F-744022FC03E7}" type="presOf" srcId="{998D7769-1500-4EBE-BB18-73B662F280F0}" destId="{2E28E520-F956-427C-817B-08BC011A636D}" srcOrd="1" destOrd="0" presId="urn:microsoft.com/office/officeart/2005/8/layout/hierarchy2"/>
    <dgm:cxn modelId="{6C713233-93FB-4390-B874-25AA4434D545}" type="presParOf" srcId="{57CDB10F-ACBD-4347-9487-92D2DF56F0A8}" destId="{AB5A7133-DF7A-4212-B774-79476695B80E}" srcOrd="0" destOrd="0" presId="urn:microsoft.com/office/officeart/2005/8/layout/hierarchy2"/>
    <dgm:cxn modelId="{CBB04E2E-0933-4FF7-9610-373D24369C31}" type="presParOf" srcId="{AB5A7133-DF7A-4212-B774-79476695B80E}" destId="{75607723-52AC-462B-8884-B0CA0B734718}" srcOrd="0" destOrd="0" presId="urn:microsoft.com/office/officeart/2005/8/layout/hierarchy2"/>
    <dgm:cxn modelId="{A5FA8163-3EEC-4BC7-BECC-CB30BA7A273C}" type="presParOf" srcId="{AB5A7133-DF7A-4212-B774-79476695B80E}" destId="{C1EFE91C-DC7B-411C-B98F-330CBAE446D4}" srcOrd="1" destOrd="0" presId="urn:microsoft.com/office/officeart/2005/8/layout/hierarchy2"/>
    <dgm:cxn modelId="{27B4498C-894F-4304-9D32-EE286AD7BCE5}" type="presParOf" srcId="{C1EFE91C-DC7B-411C-B98F-330CBAE446D4}" destId="{9B77E315-19DB-4AFC-A314-64B82D999CAC}" srcOrd="0" destOrd="0" presId="urn:microsoft.com/office/officeart/2005/8/layout/hierarchy2"/>
    <dgm:cxn modelId="{4EABC280-0A1E-4DED-9BE9-E928DE3FD9E4}" type="presParOf" srcId="{9B77E315-19DB-4AFC-A314-64B82D999CAC}" destId="{2E28E520-F956-427C-817B-08BC011A636D}" srcOrd="0" destOrd="0" presId="urn:microsoft.com/office/officeart/2005/8/layout/hierarchy2"/>
    <dgm:cxn modelId="{557BD088-F4C4-4376-8E3A-3845F543F92B}" type="presParOf" srcId="{C1EFE91C-DC7B-411C-B98F-330CBAE446D4}" destId="{49591432-3D8E-4B63-A997-5F9DD3966D1C}" srcOrd="1" destOrd="0" presId="urn:microsoft.com/office/officeart/2005/8/layout/hierarchy2"/>
    <dgm:cxn modelId="{44A30123-4E57-4836-B4C1-9E48D227F0A9}" type="presParOf" srcId="{49591432-3D8E-4B63-A997-5F9DD3966D1C}" destId="{81C31F75-99D2-45DA-984B-B4C56855732E}" srcOrd="0" destOrd="0" presId="urn:microsoft.com/office/officeart/2005/8/layout/hierarchy2"/>
    <dgm:cxn modelId="{820B70BF-0F82-4DDB-AD80-95167E4A333C}" type="presParOf" srcId="{49591432-3D8E-4B63-A997-5F9DD3966D1C}" destId="{AE96C791-3173-485C-B889-2BFE72023241}" srcOrd="1" destOrd="0" presId="urn:microsoft.com/office/officeart/2005/8/layout/hierarchy2"/>
    <dgm:cxn modelId="{C7E47981-ED12-4110-A4AE-CC16BBFB3105}" type="presParOf" srcId="{C1EFE91C-DC7B-411C-B98F-330CBAE446D4}" destId="{458DDA07-FCAB-4C99-BE3E-CE9D720A9762}" srcOrd="2" destOrd="0" presId="urn:microsoft.com/office/officeart/2005/8/layout/hierarchy2"/>
    <dgm:cxn modelId="{1CEC78BC-B81B-4EF3-9717-6526205EAAC0}" type="presParOf" srcId="{458DDA07-FCAB-4C99-BE3E-CE9D720A9762}" destId="{EA8E5919-BD4F-4D17-AB87-CD1DA939D641}" srcOrd="0" destOrd="0" presId="urn:microsoft.com/office/officeart/2005/8/layout/hierarchy2"/>
    <dgm:cxn modelId="{EB5A0D47-470D-4F81-928C-0EBB22057F44}" type="presParOf" srcId="{C1EFE91C-DC7B-411C-B98F-330CBAE446D4}" destId="{4CF9D4FE-F265-40A8-B532-CD518909B1F7}" srcOrd="3" destOrd="0" presId="urn:microsoft.com/office/officeart/2005/8/layout/hierarchy2"/>
    <dgm:cxn modelId="{2682E93B-E599-4CDA-B326-56EBAF213DB0}" type="presParOf" srcId="{4CF9D4FE-F265-40A8-B532-CD518909B1F7}" destId="{E35BEC73-F9A5-4064-BB64-165785296FA3}" srcOrd="0" destOrd="0" presId="urn:microsoft.com/office/officeart/2005/8/layout/hierarchy2"/>
    <dgm:cxn modelId="{408A4BAE-F6C7-4FEB-9E5F-6109B4100707}" type="presParOf" srcId="{4CF9D4FE-F265-40A8-B532-CD518909B1F7}" destId="{459B79CF-1EB1-4C4C-A0DB-9EBE97B258F1}" srcOrd="1" destOrd="0" presId="urn:microsoft.com/office/officeart/2005/8/layout/hierarchy2"/>
    <dgm:cxn modelId="{FEAF47E6-E8AF-48D4-96B5-729A3F1F14E9}" type="presParOf" srcId="{C1EFE91C-DC7B-411C-B98F-330CBAE446D4}" destId="{87F66901-356B-4DD4-8F7F-E4DDDC561558}" srcOrd="4" destOrd="0" presId="urn:microsoft.com/office/officeart/2005/8/layout/hierarchy2"/>
    <dgm:cxn modelId="{44B6AE02-9C66-467D-BAF6-E87E019FDC68}" type="presParOf" srcId="{87F66901-356B-4DD4-8F7F-E4DDDC561558}" destId="{7E9736BF-5595-4C74-BAEF-8CC441F3D4E3}" srcOrd="0" destOrd="0" presId="urn:microsoft.com/office/officeart/2005/8/layout/hierarchy2"/>
    <dgm:cxn modelId="{53CAA490-AAC2-494B-9D37-FD6C1E6433D3}" type="presParOf" srcId="{C1EFE91C-DC7B-411C-B98F-330CBAE446D4}" destId="{654EB875-A3DD-45F5-9DF0-714EF94FEA45}" srcOrd="5" destOrd="0" presId="urn:microsoft.com/office/officeart/2005/8/layout/hierarchy2"/>
    <dgm:cxn modelId="{0F54422B-D0B8-49A8-914D-0BF3AB6811EB}" type="presParOf" srcId="{654EB875-A3DD-45F5-9DF0-714EF94FEA45}" destId="{BD04B912-9ADE-48F3-8ED6-3B8EE525C062}" srcOrd="0" destOrd="0" presId="urn:microsoft.com/office/officeart/2005/8/layout/hierarchy2"/>
    <dgm:cxn modelId="{D4A4F276-0A4A-4EF9-9817-72123BFBC714}" type="presParOf" srcId="{654EB875-A3DD-45F5-9DF0-714EF94FEA45}" destId="{5AE1ACEE-4B06-4376-A840-F98C41B34661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607723-52AC-462B-8884-B0CA0B734718}">
      <dsp:nvSpPr>
        <dsp:cNvPr id="0" name=""/>
        <dsp:cNvSpPr/>
      </dsp:nvSpPr>
      <dsp:spPr>
        <a:xfrm>
          <a:off x="1017984" y="1240780"/>
          <a:ext cx="1437679" cy="71883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DDL</a:t>
          </a:r>
        </a:p>
      </dsp:txBody>
      <dsp:txXfrm>
        <a:off x="1039038" y="1261834"/>
        <a:ext cx="1395571" cy="676731"/>
      </dsp:txXfrm>
    </dsp:sp>
    <dsp:sp modelId="{9B77E315-19DB-4AFC-A314-64B82D999CAC}">
      <dsp:nvSpPr>
        <dsp:cNvPr id="0" name=""/>
        <dsp:cNvSpPr/>
      </dsp:nvSpPr>
      <dsp:spPr>
        <a:xfrm rot="17692822">
          <a:off x="2059770" y="959985"/>
          <a:ext cx="1366859" cy="40429"/>
        </a:xfrm>
        <a:custGeom>
          <a:avLst/>
          <a:gdLst/>
          <a:ahLst/>
          <a:cxnLst/>
          <a:rect l="0" t="0" r="0" b="0"/>
          <a:pathLst>
            <a:path>
              <a:moveTo>
                <a:pt x="0" y="20214"/>
              </a:moveTo>
              <a:lnTo>
                <a:pt x="1366859" y="202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09028" y="946029"/>
        <a:ext cx="68342" cy="68342"/>
      </dsp:txXfrm>
    </dsp:sp>
    <dsp:sp modelId="{81C31F75-99D2-45DA-984B-B4C56855732E}">
      <dsp:nvSpPr>
        <dsp:cNvPr id="0" name=""/>
        <dsp:cNvSpPr/>
      </dsp:nvSpPr>
      <dsp:spPr>
        <a:xfrm>
          <a:off x="3030735" y="781"/>
          <a:ext cx="1437679" cy="71883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CREATE</a:t>
          </a:r>
        </a:p>
      </dsp:txBody>
      <dsp:txXfrm>
        <a:off x="3051789" y="21835"/>
        <a:ext cx="1395571" cy="676731"/>
      </dsp:txXfrm>
    </dsp:sp>
    <dsp:sp modelId="{87F66901-356B-4DD4-8F7F-E4DDDC561558}">
      <dsp:nvSpPr>
        <dsp:cNvPr id="0" name=""/>
        <dsp:cNvSpPr/>
      </dsp:nvSpPr>
      <dsp:spPr>
        <a:xfrm rot="19457599">
          <a:off x="2389098" y="1373318"/>
          <a:ext cx="708203" cy="40429"/>
        </a:xfrm>
        <a:custGeom>
          <a:avLst/>
          <a:gdLst/>
          <a:ahLst/>
          <a:cxnLst/>
          <a:rect l="0" t="0" r="0" b="0"/>
          <a:pathLst>
            <a:path>
              <a:moveTo>
                <a:pt x="0" y="20214"/>
              </a:moveTo>
              <a:lnTo>
                <a:pt x="708203" y="202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25494" y="1375828"/>
        <a:ext cx="35410" cy="35410"/>
      </dsp:txXfrm>
    </dsp:sp>
    <dsp:sp modelId="{BD04B912-9ADE-48F3-8ED6-3B8EE525C062}">
      <dsp:nvSpPr>
        <dsp:cNvPr id="0" name=""/>
        <dsp:cNvSpPr/>
      </dsp:nvSpPr>
      <dsp:spPr>
        <a:xfrm>
          <a:off x="3030735" y="827447"/>
          <a:ext cx="1437679" cy="71883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ALTER</a:t>
          </a:r>
        </a:p>
      </dsp:txBody>
      <dsp:txXfrm>
        <a:off x="3051789" y="848501"/>
        <a:ext cx="1395571" cy="676731"/>
      </dsp:txXfrm>
    </dsp:sp>
    <dsp:sp modelId="{FEB4AB2A-3CE0-48B8-A3BE-0B3FFC659932}">
      <dsp:nvSpPr>
        <dsp:cNvPr id="0" name=""/>
        <dsp:cNvSpPr/>
      </dsp:nvSpPr>
      <dsp:spPr>
        <a:xfrm rot="2142401">
          <a:off x="2389098" y="1786651"/>
          <a:ext cx="708203" cy="40429"/>
        </a:xfrm>
        <a:custGeom>
          <a:avLst/>
          <a:gdLst/>
          <a:ahLst/>
          <a:cxnLst/>
          <a:rect l="0" t="0" r="0" b="0"/>
          <a:pathLst>
            <a:path>
              <a:moveTo>
                <a:pt x="0" y="20214"/>
              </a:moveTo>
              <a:lnTo>
                <a:pt x="708203" y="202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25494" y="1789161"/>
        <a:ext cx="35410" cy="35410"/>
      </dsp:txXfrm>
    </dsp:sp>
    <dsp:sp modelId="{BB144482-6CEC-4E50-9ED6-0E1650AB30C5}">
      <dsp:nvSpPr>
        <dsp:cNvPr id="0" name=""/>
        <dsp:cNvSpPr/>
      </dsp:nvSpPr>
      <dsp:spPr>
        <a:xfrm>
          <a:off x="3030735" y="1654112"/>
          <a:ext cx="1437679" cy="71883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DROP</a:t>
          </a:r>
        </a:p>
      </dsp:txBody>
      <dsp:txXfrm>
        <a:off x="3051789" y="1675166"/>
        <a:ext cx="1395571" cy="676731"/>
      </dsp:txXfrm>
    </dsp:sp>
    <dsp:sp modelId="{8B87AD56-778D-48A9-8DD9-AE401ED6EC2B}">
      <dsp:nvSpPr>
        <dsp:cNvPr id="0" name=""/>
        <dsp:cNvSpPr/>
      </dsp:nvSpPr>
      <dsp:spPr>
        <a:xfrm rot="3907178">
          <a:off x="2059770" y="2199984"/>
          <a:ext cx="1366859" cy="40429"/>
        </a:xfrm>
        <a:custGeom>
          <a:avLst/>
          <a:gdLst/>
          <a:ahLst/>
          <a:cxnLst/>
          <a:rect l="0" t="0" r="0" b="0"/>
          <a:pathLst>
            <a:path>
              <a:moveTo>
                <a:pt x="0" y="20214"/>
              </a:moveTo>
              <a:lnTo>
                <a:pt x="1366859" y="2021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09028" y="2186027"/>
        <a:ext cx="68342" cy="68342"/>
      </dsp:txXfrm>
    </dsp:sp>
    <dsp:sp modelId="{B231471C-609F-4E3B-9BF3-4DB48B59D5ED}">
      <dsp:nvSpPr>
        <dsp:cNvPr id="0" name=""/>
        <dsp:cNvSpPr/>
      </dsp:nvSpPr>
      <dsp:spPr>
        <a:xfrm>
          <a:off x="3030735" y="2480778"/>
          <a:ext cx="1437679" cy="71883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marL="0" lvl="0" indent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400" kern="1200"/>
            <a:t>TRUNCATE</a:t>
          </a:r>
        </a:p>
      </dsp:txBody>
      <dsp:txXfrm>
        <a:off x="3051789" y="2501832"/>
        <a:ext cx="1395571" cy="67673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5607723-52AC-462B-8884-B0CA0B734718}">
      <dsp:nvSpPr>
        <dsp:cNvPr id="0" name=""/>
        <dsp:cNvSpPr/>
      </dsp:nvSpPr>
      <dsp:spPr>
        <a:xfrm>
          <a:off x="417909" y="1115764"/>
          <a:ext cx="1937742" cy="9688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400" kern="1200"/>
            <a:t>DML</a:t>
          </a:r>
        </a:p>
      </dsp:txBody>
      <dsp:txXfrm>
        <a:off x="446286" y="1144141"/>
        <a:ext cx="1880988" cy="912117"/>
      </dsp:txXfrm>
    </dsp:sp>
    <dsp:sp modelId="{9B77E315-19DB-4AFC-A314-64B82D999CAC}">
      <dsp:nvSpPr>
        <dsp:cNvPr id="0" name=""/>
        <dsp:cNvSpPr/>
      </dsp:nvSpPr>
      <dsp:spPr>
        <a:xfrm rot="18289469">
          <a:off x="2064557" y="1015853"/>
          <a:ext cx="1357284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1357284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09267" y="1009167"/>
        <a:ext cx="67864" cy="67864"/>
      </dsp:txXfrm>
    </dsp:sp>
    <dsp:sp modelId="{81C31F75-99D2-45DA-984B-B4C56855732E}">
      <dsp:nvSpPr>
        <dsp:cNvPr id="0" name=""/>
        <dsp:cNvSpPr/>
      </dsp:nvSpPr>
      <dsp:spPr>
        <a:xfrm>
          <a:off x="3130748" y="1562"/>
          <a:ext cx="1937742" cy="9688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400" kern="1200"/>
            <a:t>INSERT</a:t>
          </a:r>
        </a:p>
      </dsp:txBody>
      <dsp:txXfrm>
        <a:off x="3159125" y="29939"/>
        <a:ext cx="1880988" cy="912117"/>
      </dsp:txXfrm>
    </dsp:sp>
    <dsp:sp modelId="{458DDA07-FCAB-4C99-BE3E-CE9D720A9762}">
      <dsp:nvSpPr>
        <dsp:cNvPr id="0" name=""/>
        <dsp:cNvSpPr/>
      </dsp:nvSpPr>
      <dsp:spPr>
        <a:xfrm>
          <a:off x="2355651" y="1572953"/>
          <a:ext cx="775096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775096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23822" y="1580822"/>
        <a:ext cx="38754" cy="38754"/>
      </dsp:txXfrm>
    </dsp:sp>
    <dsp:sp modelId="{E35BEC73-F9A5-4064-BB64-165785296FA3}">
      <dsp:nvSpPr>
        <dsp:cNvPr id="0" name=""/>
        <dsp:cNvSpPr/>
      </dsp:nvSpPr>
      <dsp:spPr>
        <a:xfrm>
          <a:off x="3130748" y="1115764"/>
          <a:ext cx="1937742" cy="9688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400" kern="1200"/>
            <a:t>UPDATE</a:t>
          </a:r>
        </a:p>
      </dsp:txBody>
      <dsp:txXfrm>
        <a:off x="3159125" y="1144141"/>
        <a:ext cx="1880988" cy="912117"/>
      </dsp:txXfrm>
    </dsp:sp>
    <dsp:sp modelId="{87F66901-356B-4DD4-8F7F-E4DDDC561558}">
      <dsp:nvSpPr>
        <dsp:cNvPr id="0" name=""/>
        <dsp:cNvSpPr/>
      </dsp:nvSpPr>
      <dsp:spPr>
        <a:xfrm rot="3310531">
          <a:off x="2064557" y="2130054"/>
          <a:ext cx="1357284" cy="54492"/>
        </a:xfrm>
        <a:custGeom>
          <a:avLst/>
          <a:gdLst/>
          <a:ahLst/>
          <a:cxnLst/>
          <a:rect l="0" t="0" r="0" b="0"/>
          <a:pathLst>
            <a:path>
              <a:moveTo>
                <a:pt x="0" y="27246"/>
              </a:moveTo>
              <a:lnTo>
                <a:pt x="1357284" y="2724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  <a:sp3d z="-40000" prstMaterial="matte"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709267" y="2123368"/>
        <a:ext cx="67864" cy="67864"/>
      </dsp:txXfrm>
    </dsp:sp>
    <dsp:sp modelId="{BD04B912-9ADE-48F3-8ED6-3B8EE525C062}">
      <dsp:nvSpPr>
        <dsp:cNvPr id="0" name=""/>
        <dsp:cNvSpPr/>
      </dsp:nvSpPr>
      <dsp:spPr>
        <a:xfrm>
          <a:off x="3130748" y="2229966"/>
          <a:ext cx="1937742" cy="9688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>
          <a:noFill/>
        </a:ln>
        <a:effectLst/>
        <a:sp3d extrusionH="381000" contourW="38100" prstMaterial="matte">
          <a:contourClr>
            <a:schemeClr val="lt1"/>
          </a:contourClr>
        </a:sp3d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940" tIns="27940" rIns="27940" bIns="27940" numCol="1" spcCol="1270" anchor="ctr" anchorCtr="0">
          <a:noAutofit/>
        </a:bodyPr>
        <a:lstStyle/>
        <a:p>
          <a:pPr marL="0" lvl="0" indent="0" algn="ctr" defTabSz="19558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400" kern="1200"/>
            <a:t>DELETE</a:t>
          </a:r>
        </a:p>
      </dsp:txBody>
      <dsp:txXfrm>
        <a:off x="3159125" y="2258343"/>
        <a:ext cx="1880988" cy="9121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z="5715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z="-3810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z="-52400" extrusionH="1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z="-38100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z="52400"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z="60000" prstMaterial="flat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z="-40000"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z="-600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z="-400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z="57150"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z="-6350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z="57150" extrusionH="63500" contourW="12700" prstMaterial="matte">
      <a:contourClr>
        <a:schemeClr val="dk1">
          <a:tint val="2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z="-400500" extrusionH="63500" contourW="127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z="57150" extrusionH="635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z="-40050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a:contourClr>
        <a:schemeClr val="lt1"/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z="-4005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z="57150" extrusionH="63500" contourW="12700" prstMaterial="matte">
      <a:contourClr>
        <a:schemeClr val="lt1">
          <a:tint val="50000"/>
        </a:schemeClr>
      </a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88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3</cp:revision>
  <dcterms:created xsi:type="dcterms:W3CDTF">2020-12-14T08:52:00Z</dcterms:created>
  <dcterms:modified xsi:type="dcterms:W3CDTF">2020-12-14T09:30:00Z</dcterms:modified>
</cp:coreProperties>
</file>